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9430D0" w:rsidR="002257CD" w:rsidRDefault="002257CD" w14:paraId="43461C65" w14:textId="77777777">
      <w:pPr>
        <w:pStyle w:val="BodyText"/>
        <w:spacing w:before="6"/>
        <w:rPr>
          <w:rFonts w:ascii="Times New Roman"/>
          <w:sz w:val="24"/>
        </w:rPr>
      </w:pPr>
    </w:p>
    <w:p w:rsidRPr="009430D0" w:rsidR="002257CD" w:rsidRDefault="00357C6D" w14:paraId="73BC2621" w14:textId="77777777">
      <w:pPr>
        <w:spacing w:before="56"/>
        <w:ind w:left="100"/>
      </w:pPr>
      <w:r w:rsidRPr="009430D0">
        <w:t>O365 Admin Roles for Privilege Identity Management (PIM)</w:t>
      </w:r>
    </w:p>
    <w:p w:rsidRPr="009430D0" w:rsidR="002257CD" w:rsidRDefault="00357C6D" w14:paraId="140FBF38" w14:textId="77777777">
      <w:pPr>
        <w:pStyle w:val="BodyText"/>
        <w:spacing w:before="183" w:line="256" w:lineRule="auto"/>
        <w:ind w:left="100" w:right="355"/>
      </w:pPr>
      <w:r w:rsidRPr="009430D0">
        <w:t xml:space="preserve">Detailed explanation for each role can be found at : </w:t>
      </w:r>
      <w:hyperlink r:id="rId10">
        <w:r w:rsidRPr="009430D0">
          <w:rPr>
            <w:color w:val="0000FF"/>
            <w:u w:val="single" w:color="0000FF"/>
          </w:rPr>
          <w:t>https://docs.microsoft.com/en-us/azure/active-directory/users-groups-roles/directory-assign-admin-</w:t>
        </w:r>
      </w:hyperlink>
      <w:r w:rsidRPr="009430D0">
        <w:rPr>
          <w:color w:val="0000FF"/>
        </w:rPr>
        <w:t xml:space="preserve"> </w:t>
      </w:r>
      <w:hyperlink r:id="rId11">
        <w:r w:rsidRPr="009430D0">
          <w:rPr>
            <w:color w:val="0000FF"/>
            <w:u w:val="single" w:color="0000FF"/>
          </w:rPr>
          <w:t>roles</w:t>
        </w:r>
      </w:hyperlink>
    </w:p>
    <w:p w:rsidRPr="009430D0" w:rsidR="002257CD" w:rsidRDefault="002257CD" w14:paraId="3B278B4E" w14:textId="77777777">
      <w:pPr>
        <w:pStyle w:val="BodyText"/>
        <w:spacing w:before="3"/>
        <w:rPr>
          <w:sz w:val="13"/>
        </w:rPr>
      </w:pPr>
    </w:p>
    <w:tbl>
      <w:tblPr>
        <w:tblStyle w:val="ListTable4-Accent1"/>
        <w:tblW w:w="13953" w:type="dxa"/>
        <w:tblLayout w:type="fixed"/>
        <w:tblLook w:val="05E0" w:firstRow="1" w:lastRow="1" w:firstColumn="1" w:lastColumn="1" w:noHBand="0" w:noVBand="1"/>
      </w:tblPr>
      <w:tblGrid>
        <w:gridCol w:w="2660"/>
        <w:gridCol w:w="6120"/>
        <w:gridCol w:w="1935"/>
        <w:gridCol w:w="1440"/>
        <w:gridCol w:w="1798"/>
      </w:tblGrid>
      <w:tr w:rsidRPr="009430D0" w:rsidR="002257CD" w:rsidTr="6FCE6021" w14:paraId="3C36B8F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2257CD" w:rsidP="009430D0" w:rsidRDefault="002257CD" w14:paraId="7717FF82" w14:textId="77777777">
            <w:pPr>
              <w:pStyle w:val="TableParagraph"/>
              <w:spacing w:before="2"/>
              <w:ind w:left="0" w:right="-102"/>
              <w:rPr>
                <w:sz w:val="20"/>
              </w:rPr>
            </w:pPr>
          </w:p>
          <w:p w:rsidRPr="009430D0" w:rsidR="002257CD" w:rsidP="009430D0" w:rsidRDefault="00357C6D" w14:paraId="6EB205B3" w14:textId="77777777">
            <w:pPr>
              <w:pStyle w:val="TableParagraph"/>
              <w:ind w:left="0" w:right="-102"/>
              <w:rPr>
                <w:sz w:val="20"/>
              </w:rPr>
            </w:pPr>
            <w:r w:rsidRPr="009430D0">
              <w:rPr>
                <w:color w:val="FFFFFF"/>
                <w:sz w:val="20"/>
              </w:rPr>
              <w:t>O365 Admin Rol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2257CD" w:rsidP="00547A78" w:rsidRDefault="002257CD" w14:paraId="3E919E63" w14:textId="77777777">
            <w:pPr>
              <w:pStyle w:val="TableParagraph"/>
              <w:spacing w:before="2"/>
              <w:ind w:left="0" w:right="-7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</w:p>
          <w:p w:rsidRPr="009430D0" w:rsidR="002257CD" w:rsidP="00547A78" w:rsidRDefault="00357C6D" w14:paraId="73760744" w14:textId="77777777">
            <w:pPr>
              <w:pStyle w:val="TableParagraph"/>
              <w:ind w:right="-78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430D0">
              <w:rPr>
                <w:color w:val="FFFFFF"/>
                <w:sz w:val="20"/>
              </w:rPr>
              <w:t>Descrip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2257CD" w:rsidP="00547A78" w:rsidRDefault="00357C6D" w14:paraId="1201AA9A" w14:textId="77777777">
            <w:pPr>
              <w:pStyle w:val="TableParagraph"/>
              <w:spacing w:before="121"/>
              <w:ind w:right="-8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430D0">
              <w:rPr>
                <w:color w:val="FFFFFF"/>
                <w:sz w:val="20"/>
              </w:rPr>
              <w:t>Primary Approv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2257CD" w:rsidP="00547A78" w:rsidRDefault="00357C6D" w14:paraId="64FA82D3" w14:textId="77777777">
            <w:pPr>
              <w:pStyle w:val="TableParagraph"/>
              <w:spacing w:before="12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430D0">
              <w:rPr>
                <w:color w:val="FFFFFF"/>
                <w:sz w:val="20"/>
              </w:rPr>
              <w:t>Secondary Approv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2257CD" w:rsidP="6FCE6021" w:rsidRDefault="00357C6D" w14:paraId="7979D149" w14:textId="77777777" w14:noSpellErr="1">
            <w:pPr>
              <w:pStyle w:val="TableParagraph"/>
              <w:spacing w:before="1"/>
              <w:ind w:right="-9"/>
              <w:jc w:val="center"/>
              <w:rPr>
                <w:sz w:val="20"/>
                <w:szCs w:val="20"/>
              </w:rPr>
            </w:pPr>
            <w:bookmarkStart w:name="_Int_YfznBhvu" w:id="2092190970"/>
            <w:r w:rsidRPr="6FCE6021" w:rsidR="00357C6D">
              <w:rPr>
                <w:color w:val="FFFFFF" w:themeColor="background1" w:themeTint="FF" w:themeShade="FF"/>
                <w:sz w:val="20"/>
                <w:szCs w:val="20"/>
              </w:rPr>
              <w:t>Can</w:t>
            </w:r>
            <w:bookmarkEnd w:id="2092190970"/>
            <w:r w:rsidRPr="6FCE6021" w:rsidR="00357C6D">
              <w:rPr>
                <w:color w:val="FFFFFF" w:themeColor="background1" w:themeTint="FF" w:themeShade="FF"/>
                <w:sz w:val="20"/>
                <w:szCs w:val="20"/>
              </w:rPr>
              <w:t xml:space="preserve"> self</w:t>
            </w:r>
            <w:bookmarkStart w:name="_Int_4DI3vNTY" w:id="189319971"/>
            <w:r w:rsidRPr="6FCE6021" w:rsidR="00357C6D">
              <w:rPr>
                <w:color w:val="FFFFFF" w:themeColor="background1" w:themeTint="FF" w:themeShade="FF"/>
                <w:sz w:val="20"/>
                <w:szCs w:val="20"/>
              </w:rPr>
              <w:t>- approve</w:t>
            </w:r>
            <w:bookmarkEnd w:id="189319971"/>
            <w:r w:rsidRPr="6FCE6021" w:rsidR="00357C6D">
              <w:rPr>
                <w:color w:val="FFFFFF" w:themeColor="background1" w:themeTint="FF" w:themeShade="FF"/>
                <w:sz w:val="20"/>
                <w:szCs w:val="20"/>
              </w:rPr>
              <w:t>? (If</w:t>
            </w:r>
          </w:p>
          <w:p w:rsidRPr="009430D0" w:rsidR="002257CD" w:rsidP="008A279B" w:rsidRDefault="00357C6D" w14:paraId="515EC84B" w14:textId="77777777">
            <w:pPr>
              <w:pStyle w:val="TableParagraph"/>
              <w:spacing w:line="221" w:lineRule="exact"/>
              <w:ind w:right="-9"/>
              <w:jc w:val="center"/>
              <w:rPr>
                <w:sz w:val="20"/>
              </w:rPr>
            </w:pPr>
            <w:r w:rsidRPr="009430D0">
              <w:rPr>
                <w:color w:val="FFFFFF"/>
                <w:sz w:val="20"/>
              </w:rPr>
              <w:t>eligible)</w:t>
            </w:r>
          </w:p>
        </w:tc>
      </w:tr>
      <w:tr w:rsidRPr="009430D0" w:rsidR="00357C6D" w:rsidTr="6FCE6021" w14:paraId="39F5278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2257CD" w:rsidP="009430D0" w:rsidRDefault="00357C6D" w14:paraId="34BFE81D" w14:textId="77777777">
            <w:pPr>
              <w:pStyle w:val="TableParagraph"/>
              <w:spacing w:before="1" w:line="223" w:lineRule="exact"/>
              <w:ind w:left="0" w:right="-102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Application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2257CD" w:rsidP="00547A78" w:rsidRDefault="00357C6D" w14:paraId="41387667" w14:textId="77777777">
            <w:pPr>
              <w:pStyle w:val="TableParagraph"/>
              <w:spacing w:line="243" w:lineRule="exact"/>
              <w:ind w:right="-7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Users with this role can create and manage all aspects of app registrations and</w:t>
            </w:r>
          </w:p>
          <w:p w:rsidRPr="009430D0" w:rsidR="002257CD" w:rsidP="00547A78" w:rsidRDefault="00357C6D" w14:paraId="2E232D67" w14:textId="77777777">
            <w:pPr>
              <w:pStyle w:val="TableParagraph"/>
              <w:spacing w:line="223" w:lineRule="exact"/>
              <w:ind w:right="-7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enterprise app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2257CD" w:rsidP="33AE21E6" w:rsidRDefault="4E56C160" w14:paraId="6A3604BA" w14:textId="65FAA77E">
            <w:pPr>
              <w:pStyle w:val="TableParagraph"/>
              <w:spacing w:line="223" w:lineRule="exact"/>
              <w:ind w:right="-8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2257CD" w:rsidP="105EEEA3" w:rsidRDefault="5A30F35C" w14:paraId="4897E5D7" w14:textId="7E1145DF">
            <w:pPr>
              <w:pStyle w:val="TableParagraph"/>
              <w:spacing w:before="1" w:line="223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CI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2257CD" w:rsidP="008A279B" w:rsidRDefault="00357C6D" w14:paraId="27170A5C" w14:textId="77777777">
            <w:pPr>
              <w:pStyle w:val="TableParagraph"/>
              <w:spacing w:before="1" w:line="223" w:lineRule="exact"/>
              <w:ind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2257CD" w:rsidTr="6FCE6021" w14:paraId="370F6C74" w14:textId="77777777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2257CD" w:rsidP="009430D0" w:rsidRDefault="00357C6D" w14:paraId="64552EE2" w14:textId="77777777">
            <w:pPr>
              <w:pStyle w:val="TableParagraph"/>
              <w:spacing w:line="223" w:lineRule="exact"/>
              <w:ind w:left="0" w:right="-102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Application Develop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2257CD" w:rsidP="21511CDD" w:rsidRDefault="00357C6D" w14:paraId="6AE1D1E7" w14:textId="76826DF0">
            <w:pPr>
              <w:pStyle w:val="TableParagraph"/>
              <w:spacing w:before="116" w:line="242" w:lineRule="exact"/>
              <w:ind w:right="-7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21511CDD">
              <w:rPr>
                <w:rFonts w:asciiTheme="minorHAnsi" w:hAnsiTheme="minorHAnsi" w:cstheme="minorBidi"/>
                <w:sz w:val="20"/>
                <w:szCs w:val="20"/>
              </w:rPr>
              <w:t>Users with this role can create application registrations independent of the ‘Users can</w:t>
            </w:r>
            <w:r w:rsidRPr="21511CDD" w:rsidR="2DD25247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Pr="21511CDD">
              <w:rPr>
                <w:rFonts w:asciiTheme="minorHAnsi" w:hAnsiTheme="minorHAnsi" w:cstheme="minorBidi"/>
                <w:sz w:val="20"/>
                <w:szCs w:val="20"/>
              </w:rPr>
              <w:t>register applications’ sett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2257CD" w:rsidP="33AE21E6" w:rsidRDefault="4E56C160" w14:paraId="743E862C" w14:textId="7B22D8D1">
            <w:pPr>
              <w:pStyle w:val="TableParagraph"/>
              <w:spacing w:before="115" w:line="240" w:lineRule="exact"/>
              <w:ind w:right="-8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2257CD" w:rsidP="105EEEA3" w:rsidRDefault="5A30F35C" w14:paraId="40A23E60" w14:textId="38FE38AD">
            <w:pPr>
              <w:pStyle w:val="TableParagraph"/>
              <w:spacing w:line="223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CI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2257CD" w:rsidP="008A279B" w:rsidRDefault="00357C6D" w14:paraId="48D88FBF" w14:textId="77777777">
            <w:pPr>
              <w:pStyle w:val="TableParagraph"/>
              <w:spacing w:line="223" w:lineRule="exact"/>
              <w:ind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8D223E" w:rsidTr="6FCE6021" w14:paraId="0F57036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4B508B" w:rsidR="008D223E" w:rsidP="12F28B29" w:rsidRDefault="00C039A9" w14:paraId="6763B227" w14:textId="79E2924C">
            <w:pPr>
              <w:pStyle w:val="TableParagraph"/>
              <w:spacing w:before="3"/>
              <w:ind w:left="0" w:right="-102"/>
              <w:rPr>
                <w:rFonts w:asciiTheme="minorHAnsi" w:hAnsiTheme="minorHAnsi" w:cstheme="minorBidi"/>
                <w:sz w:val="20"/>
                <w:szCs w:val="20"/>
              </w:rPr>
            </w:pPr>
            <w:r w:rsidRPr="00C039A9">
              <w:rPr>
                <w:rFonts w:asciiTheme="minorHAnsi" w:hAnsiTheme="minorHAnsi" w:cstheme="minorBidi"/>
                <w:sz w:val="20"/>
                <w:szCs w:val="20"/>
              </w:rPr>
              <w:t>Attack Payload Auth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8D223E" w:rsidP="12F28B29" w:rsidRDefault="008D223E" w14:paraId="76B67D59" w14:textId="472EDF63">
            <w:pPr>
              <w:pStyle w:val="TableParagraph"/>
              <w:spacing w:before="116" w:line="242" w:lineRule="exact"/>
              <w:ind w:right="-7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Can create attack payloads that an administrator can initiate later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8D223E" w:rsidP="33AE21E6" w:rsidRDefault="587690D2" w14:paraId="51F3B0D9" w14:textId="1BDCB782">
            <w:pPr>
              <w:pStyle w:val="TableParagraph"/>
              <w:spacing w:before="115" w:line="240" w:lineRule="exact"/>
              <w:ind w:right="-8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National security manag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8D223E" w:rsidP="33AE21E6" w:rsidRDefault="4E56C160" w14:paraId="0CD455DE" w14:textId="488803D3">
            <w:pPr>
              <w:pStyle w:val="TableParagraph"/>
              <w:spacing w:before="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8D223E" w:rsidP="008A279B" w:rsidRDefault="00695EBE" w14:paraId="48EEE1BE" w14:textId="54A05A5E">
            <w:pPr>
              <w:pStyle w:val="TableParagraph"/>
              <w:spacing w:before="3"/>
              <w:ind w:left="0" w:right="-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8D223E" w:rsidTr="6FCE6021" w14:paraId="4325E0AD" w14:textId="77777777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D76C96" w:rsidR="008D223E" w:rsidP="12F28B29" w:rsidRDefault="008D223E" w14:paraId="5E4EC204" w14:textId="1684F3C6">
            <w:pPr>
              <w:pStyle w:val="TableParagraph"/>
              <w:spacing w:before="3"/>
              <w:ind w:left="0" w:right="-102"/>
              <w:rPr>
                <w:rFonts w:asciiTheme="minorHAnsi" w:hAnsiTheme="minorHAnsi" w:cstheme="minorBidi"/>
                <w:sz w:val="20"/>
                <w:szCs w:val="20"/>
                <w:shd w:val="clear" w:color="auto" w:fill="FFFFFF"/>
              </w:rPr>
            </w:pPr>
            <w:r w:rsidRPr="00D76C96">
              <w:rPr>
                <w:rFonts w:asciiTheme="minorHAnsi" w:hAnsiTheme="minorHAnsi" w:cstheme="minorBidi"/>
                <w:sz w:val="20"/>
                <w:szCs w:val="20"/>
                <w:shd w:val="clear" w:color="auto" w:fill="FFFFFF"/>
              </w:rPr>
              <w:t>Attack Simulation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8D223E" w:rsidP="12F28B29" w:rsidRDefault="008D223E" w14:paraId="0E75EEDE" w14:textId="5D6AF48D">
            <w:pPr>
              <w:pStyle w:val="TableParagraph"/>
              <w:spacing w:before="116" w:line="242" w:lineRule="exact"/>
              <w:ind w:right="-7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Can create and manage all aspects of attack simulation campaigns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="21511CDD" w:rsidP="33AE21E6" w:rsidRDefault="587690D2" w14:paraId="02390E8C" w14:textId="1D975FF6">
            <w:pPr>
              <w:pStyle w:val="TableParagraph"/>
              <w:spacing w:before="115" w:line="240" w:lineRule="exact"/>
              <w:ind w:right="-8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National security manag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21511CDD" w:rsidP="33AE21E6" w:rsidRDefault="4E56C160" w14:paraId="5EDD1C5F" w14:textId="0B315AD7">
            <w:pPr>
              <w:pStyle w:val="TableParagraph"/>
              <w:spacing w:before="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21511CDD" w:rsidP="008A279B" w:rsidRDefault="008A279B" w14:paraId="2B975C4A" w14:textId="62971321">
            <w:pPr>
              <w:pStyle w:val="TableParagraph"/>
              <w:spacing w:before="3"/>
              <w:ind w:left="0" w:right="-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357C6D" w:rsidTr="6FCE6021" w14:paraId="710DC11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2257CD" w:rsidP="009430D0" w:rsidRDefault="00357C6D" w14:paraId="65C05E5A" w14:textId="77777777">
            <w:pPr>
              <w:pStyle w:val="TableParagraph"/>
              <w:spacing w:before="1" w:line="240" w:lineRule="atLeast"/>
              <w:ind w:left="0" w:right="-102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Authentication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2257CD" w:rsidP="00547A78" w:rsidRDefault="00357C6D" w14:paraId="1FF09616" w14:textId="77777777">
            <w:pPr>
              <w:pStyle w:val="TableParagraph"/>
              <w:spacing w:before="1" w:line="240" w:lineRule="atLeast"/>
              <w:ind w:right="-7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an access to view, set and reset authentication method information for any non- admin user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2257CD" w:rsidP="33AE21E6" w:rsidRDefault="587690D2" w14:paraId="70998627" w14:textId="0F143233">
            <w:pPr>
              <w:pStyle w:val="TableParagraph"/>
              <w:spacing w:line="223" w:lineRule="exact"/>
              <w:ind w:right="-8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National security manag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2257CD" w:rsidP="309949A0" w:rsidRDefault="4E56C160" w14:paraId="77A9BA30" w14:textId="2844F866">
            <w:pPr>
              <w:pStyle w:val="TableParagraph"/>
              <w:spacing w:line="223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05EEEA3">
              <w:rPr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2257CD" w:rsidP="008A279B" w:rsidRDefault="00357C6D" w14:paraId="762E80BD" w14:textId="77777777">
            <w:pPr>
              <w:pStyle w:val="TableParagraph"/>
              <w:spacing w:line="223" w:lineRule="exact"/>
              <w:ind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8D223E" w:rsidTr="6FCE6021" w14:paraId="7906E605" w14:textId="77777777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8D223E" w:rsidP="12F28B29" w:rsidRDefault="008D223E" w14:paraId="273D1CF0" w14:textId="62960FE0">
            <w:pPr>
              <w:pStyle w:val="TableParagraph"/>
              <w:spacing w:before="1" w:line="240" w:lineRule="atLeast"/>
              <w:ind w:left="0" w:right="-102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Authentication Policy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8D223E" w:rsidP="12F28B29" w:rsidRDefault="008D223E" w14:paraId="6E8BE5CC" w14:textId="5F42384D">
            <w:pPr>
              <w:pStyle w:val="TableParagraph"/>
              <w:spacing w:before="1" w:line="240" w:lineRule="atLeast"/>
              <w:ind w:right="-7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Can create and manage all aspects of authentication methods and password protection policies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="21511CDD" w:rsidP="33AE21E6" w:rsidRDefault="587690D2" w14:paraId="755A38A5" w14:textId="33C2E028">
            <w:pPr>
              <w:pStyle w:val="TableParagraph"/>
              <w:spacing w:before="115" w:line="240" w:lineRule="exact"/>
              <w:ind w:right="-8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National security manag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21511CDD" w:rsidP="33AE21E6" w:rsidRDefault="4E56C160" w14:paraId="164A8CF6" w14:textId="2FDC5E02">
            <w:pPr>
              <w:pStyle w:val="TableParagraph"/>
              <w:spacing w:before="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05EEEA3">
              <w:rPr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21511CDD" w:rsidP="008A279B" w:rsidRDefault="00C039A9" w14:paraId="6F92DA11" w14:textId="7903CF53">
            <w:pPr>
              <w:pStyle w:val="TableParagraph"/>
              <w:spacing w:before="3"/>
              <w:ind w:left="0" w:right="-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8D223E" w:rsidTr="6FCE6021" w14:paraId="44D96B6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8D223E" w:rsidP="12F28B29" w:rsidRDefault="008D223E" w14:paraId="5A35EFCD" w14:textId="2ADC7A65">
            <w:pPr>
              <w:pStyle w:val="TableParagraph"/>
              <w:spacing w:before="1" w:line="240" w:lineRule="atLeast"/>
              <w:ind w:left="0" w:right="-102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Azure AD Joined Device Local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8D223E" w:rsidP="12F28B29" w:rsidRDefault="008D223E" w14:paraId="623D8202" w14:textId="11A33CB8">
            <w:pPr>
              <w:pStyle w:val="TableParagraph"/>
              <w:spacing w:before="1" w:line="240" w:lineRule="atLeast"/>
              <w:ind w:right="-7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 xml:space="preserve">Users assigned to this role are added to the local </w:t>
            </w:r>
            <w:proofErr w:type="gramStart"/>
            <w:r w:rsidRPr="12F28B29">
              <w:rPr>
                <w:rFonts w:asciiTheme="minorHAnsi" w:hAnsiTheme="minorHAnsi" w:cstheme="minorBidi"/>
                <w:sz w:val="20"/>
                <w:szCs w:val="20"/>
              </w:rPr>
              <w:t>administrators</w:t>
            </w:r>
            <w:proofErr w:type="gramEnd"/>
            <w:r w:rsidRPr="12F28B29">
              <w:rPr>
                <w:rFonts w:asciiTheme="minorHAnsi" w:hAnsiTheme="minorHAnsi" w:cstheme="minorBidi"/>
                <w:sz w:val="20"/>
                <w:szCs w:val="20"/>
              </w:rPr>
              <w:t xml:space="preserve"> group on Azure AD-joined devices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="21511CDD" w:rsidP="3210B4A8" w:rsidRDefault="454152A5" w14:paraId="5D3299E1" w14:textId="40CFF7D9">
            <w:pPr>
              <w:pStyle w:val="TableParagraph"/>
              <w:spacing w:before="114" w:line="240" w:lineRule="atLeast"/>
              <w:ind w:right="-8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Digital Platform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21511CDD" w:rsidP="33AE21E6" w:rsidRDefault="4E56C160" w14:paraId="28445B08" w14:textId="547E3753">
            <w:pPr>
              <w:pStyle w:val="TableParagraph"/>
              <w:spacing w:before="3" w:line="223" w:lineRule="exact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05EEEA3">
              <w:rPr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21511CDD" w:rsidP="008A279B" w:rsidRDefault="00695EBE" w14:paraId="78053101" w14:textId="53AD1B11">
            <w:pPr>
              <w:pStyle w:val="TableParagraph"/>
              <w:spacing w:line="223" w:lineRule="exact"/>
              <w:ind w:right="-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8D223E" w:rsidTr="6FCE6021" w14:paraId="34A39599" w14:textId="77777777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8D223E" w:rsidP="12F28B29" w:rsidRDefault="008D223E" w14:paraId="5B59374E" w14:textId="50C43261">
            <w:pPr>
              <w:pStyle w:val="TableParagraph"/>
              <w:spacing w:before="1" w:line="240" w:lineRule="atLeast"/>
              <w:ind w:left="0" w:right="-102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Azure DevOps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8D223E" w:rsidP="12F28B29" w:rsidRDefault="008D223E" w14:paraId="08AB8C86" w14:textId="22E8C8FB">
            <w:pPr>
              <w:pStyle w:val="TableParagraph"/>
              <w:spacing w:before="1" w:line="240" w:lineRule="atLeast"/>
              <w:ind w:right="-7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Can manage Azure DevOps organization policy and settings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="21511CDD" w:rsidP="33AE21E6" w:rsidRDefault="4E56C160" w14:paraId="404ED8CB" w14:textId="57BAA734">
            <w:pPr>
              <w:pStyle w:val="TableParagraph"/>
              <w:spacing w:before="115" w:line="240" w:lineRule="exact"/>
              <w:ind w:right="-8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21511CDD" w:rsidP="105EEEA3" w:rsidRDefault="5A30F35C" w14:paraId="53562090" w14:textId="1EAFB8CE">
            <w:pPr>
              <w:pStyle w:val="TableParagraph"/>
              <w:spacing w:line="223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CI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21511CDD" w:rsidP="008A279B" w:rsidRDefault="00695EBE" w14:paraId="3235127F" w14:textId="5DFBC81D">
            <w:pPr>
              <w:pStyle w:val="TableParagraph"/>
              <w:spacing w:line="223" w:lineRule="exact"/>
              <w:ind w:right="-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8D223E" w:rsidTr="6FCE6021" w14:paraId="7A12F80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8D223E" w:rsidP="12F28B29" w:rsidRDefault="008D223E" w14:paraId="2A6EE31B" w14:textId="28ACE458">
            <w:pPr>
              <w:pStyle w:val="TableParagraph"/>
              <w:spacing w:before="1" w:line="240" w:lineRule="atLeast"/>
              <w:ind w:left="0" w:right="-102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Azure</w:t>
            </w:r>
            <w:r w:rsidRPr="12F28B29" w:rsidR="00547A78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Information Protection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8D223E" w:rsidP="12F28B29" w:rsidRDefault="008D223E" w14:paraId="7B0B3B27" w14:textId="7BDDFD4A">
            <w:pPr>
              <w:pStyle w:val="TableParagraph"/>
              <w:spacing w:before="1" w:line="240" w:lineRule="atLeast"/>
              <w:ind w:right="-7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Can manage all aspects of the Azure Information Protection product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="21511CDD" w:rsidP="33AE21E6" w:rsidRDefault="587690D2" w14:paraId="0C6EDCEA" w14:textId="4D06B436">
            <w:pPr>
              <w:pStyle w:val="TableParagraph"/>
              <w:spacing w:before="115" w:line="240" w:lineRule="exact"/>
              <w:ind w:right="-8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National security manag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21511CDD" w:rsidP="33AE21E6" w:rsidRDefault="4E56C160" w14:paraId="530A5813" w14:textId="159B5EC1">
            <w:pPr>
              <w:pStyle w:val="TableParagraph"/>
              <w:spacing w:before="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05EEEA3">
              <w:rPr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21511CDD" w:rsidP="008A279B" w:rsidRDefault="00695EBE" w14:paraId="230ED5EB" w14:textId="66E71AF6">
            <w:pPr>
              <w:pStyle w:val="TableParagraph"/>
              <w:spacing w:before="3"/>
              <w:ind w:left="0" w:right="-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2257CD" w:rsidTr="6FCE6021" w14:paraId="1306447B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2257CD" w:rsidP="00781D56" w:rsidRDefault="00357C6D" w14:paraId="5B14FD1F" w14:textId="7E306C16">
            <w:pPr>
              <w:pStyle w:val="TableParagraph"/>
              <w:ind w:left="0" w:right="-102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B2C IEF Keyset</w:t>
            </w:r>
            <w:r w:rsidR="00781D5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2257CD" w:rsidP="00547A78" w:rsidRDefault="00357C6D" w14:paraId="508C07F8" w14:textId="77777777">
            <w:pPr>
              <w:pStyle w:val="TableParagraph"/>
              <w:spacing w:line="223" w:lineRule="exact"/>
              <w:ind w:right="-7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Manage secrets for federation and encryption in the Identity Experience Framework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2257CD" w:rsidP="33AE21E6" w:rsidRDefault="37587BFD" w14:paraId="3F88A867" w14:textId="318FD06D">
            <w:pPr>
              <w:pStyle w:val="TableParagraph"/>
              <w:spacing w:line="223" w:lineRule="exact"/>
              <w:ind w:right="-8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Associate </w:t>
            </w:r>
            <w:proofErr w:type="spellStart"/>
            <w:proofErr w:type="gramStart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>Director,Service</w:t>
            </w:r>
            <w:proofErr w:type="spellEnd"/>
            <w:proofErr w:type="gramEnd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 Delivery, IT Client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2257CD" w:rsidP="105EEEA3" w:rsidRDefault="5A30F35C" w14:paraId="46AF3554" w14:textId="02EC8A66">
            <w:pPr>
              <w:pStyle w:val="TableParagraph"/>
              <w:spacing w:line="223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CI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2257CD" w:rsidP="008A279B" w:rsidRDefault="00357C6D" w14:paraId="1E3C86A6" w14:textId="77777777">
            <w:pPr>
              <w:pStyle w:val="TableParagraph"/>
              <w:spacing w:line="223" w:lineRule="exact"/>
              <w:ind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357C6D" w:rsidTr="6FCE6021" w14:paraId="52DAFA2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2257CD" w:rsidP="009430D0" w:rsidRDefault="00357C6D" w14:paraId="727DE2AB" w14:textId="77777777">
            <w:pPr>
              <w:pStyle w:val="TableParagraph"/>
              <w:spacing w:before="1" w:line="240" w:lineRule="atLeast"/>
              <w:ind w:left="0" w:right="-102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B2C IEF Policy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2257CD" w:rsidP="00547A78" w:rsidRDefault="00357C6D" w14:paraId="27440BE2" w14:textId="77777777">
            <w:pPr>
              <w:pStyle w:val="TableParagraph"/>
              <w:spacing w:line="223" w:lineRule="exact"/>
              <w:ind w:right="-7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reate and manage trust framework policies in the Identity Experience Framework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2257CD" w:rsidP="33AE21E6" w:rsidRDefault="37587BFD" w14:paraId="2D0D8DAF" w14:textId="485DA24B">
            <w:pPr>
              <w:pStyle w:val="TableParagraph"/>
              <w:spacing w:line="223" w:lineRule="exact"/>
              <w:ind w:right="-8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Associate </w:t>
            </w:r>
            <w:proofErr w:type="spellStart"/>
            <w:proofErr w:type="gramStart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>Director,Service</w:t>
            </w:r>
            <w:proofErr w:type="spellEnd"/>
            <w:proofErr w:type="gramEnd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 Delivery, IT Client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2257CD" w:rsidP="105EEEA3" w:rsidRDefault="5A30F35C" w14:paraId="58985348" w14:textId="237C3CF2">
            <w:pPr>
              <w:pStyle w:val="TableParagraph"/>
              <w:spacing w:line="223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CI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2257CD" w:rsidP="008A279B" w:rsidRDefault="00357C6D" w14:paraId="6A22C48B" w14:textId="77777777">
            <w:pPr>
              <w:pStyle w:val="TableParagraph"/>
              <w:spacing w:line="223" w:lineRule="exact"/>
              <w:ind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2257CD" w:rsidTr="6FCE6021" w14:paraId="6714C31B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2257CD" w:rsidP="009430D0" w:rsidRDefault="00357C6D" w14:paraId="1FFDBE0E" w14:textId="77777777">
            <w:pPr>
              <w:pStyle w:val="TableParagraph"/>
              <w:spacing w:line="225" w:lineRule="exact"/>
              <w:ind w:left="0" w:right="-102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Billing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2257CD" w:rsidP="00547A78" w:rsidRDefault="00357C6D" w14:paraId="6470DB2D" w14:textId="77777777">
            <w:pPr>
              <w:pStyle w:val="TableParagraph"/>
              <w:spacing w:line="242" w:lineRule="exact"/>
              <w:ind w:right="-7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Makes purchases, manages subscriptions, manages support tickets, and monitors</w:t>
            </w:r>
          </w:p>
          <w:p w:rsidRPr="009430D0" w:rsidR="002257CD" w:rsidP="00547A78" w:rsidRDefault="00357C6D" w14:paraId="5895411C" w14:textId="77777777">
            <w:pPr>
              <w:pStyle w:val="TableParagraph"/>
              <w:spacing w:line="223" w:lineRule="exact"/>
              <w:ind w:right="-7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service health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2257CD" w:rsidP="3210B4A8" w:rsidRDefault="1091AA5E" w14:paraId="38D9DFBB" w14:textId="23E9562A">
            <w:pPr>
              <w:pStyle w:val="TableParagraph"/>
              <w:spacing w:line="225" w:lineRule="exact"/>
              <w:ind w:right="-8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Technology Services, Technology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2257CD" w:rsidP="33AE21E6" w:rsidRDefault="37587BFD" w14:paraId="6843926D" w14:textId="634D046A">
            <w:pPr>
              <w:pStyle w:val="TableParagraph"/>
              <w:spacing w:line="225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Associate </w:t>
            </w:r>
            <w:proofErr w:type="spellStart"/>
            <w:proofErr w:type="gramStart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>Director,Service</w:t>
            </w:r>
            <w:proofErr w:type="spellEnd"/>
            <w:proofErr w:type="gramEnd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 Delivery, IT Client Servic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2257CD" w:rsidP="008A279B" w:rsidRDefault="00357C6D" w14:paraId="7B82E193" w14:textId="77777777">
            <w:pPr>
              <w:pStyle w:val="TableParagraph"/>
              <w:spacing w:line="225" w:lineRule="exact"/>
              <w:ind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357C6D" w:rsidTr="6FCE6021" w14:paraId="71B1073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2257CD" w:rsidP="009430D0" w:rsidRDefault="00357C6D" w14:paraId="228DD992" w14:textId="77777777">
            <w:pPr>
              <w:pStyle w:val="TableParagraph"/>
              <w:spacing w:before="114" w:line="240" w:lineRule="atLeast"/>
              <w:ind w:left="0" w:right="-102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loud Application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2257CD" w:rsidP="00547A78" w:rsidRDefault="00357C6D" w14:paraId="36E08C0F" w14:textId="77777777">
            <w:pPr>
              <w:pStyle w:val="TableParagraph"/>
              <w:spacing w:before="114" w:line="240" w:lineRule="atLeast"/>
              <w:ind w:right="-7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Users with this role can create and manage all aspects of app registrations and enterprise apps except App Prox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2257CD" w:rsidP="3210B4A8" w:rsidRDefault="454152A5" w14:paraId="5F69E301" w14:textId="7DA018A0">
            <w:pPr>
              <w:pStyle w:val="TableParagraph"/>
              <w:spacing w:before="114" w:line="240" w:lineRule="atLeast"/>
              <w:ind w:right="-8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Digital Platform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2257CD" w:rsidP="33AE21E6" w:rsidRDefault="4E56C160" w14:paraId="5336D8A7" w14:textId="575FDC6E">
            <w:pPr>
              <w:pStyle w:val="TableParagraph"/>
              <w:spacing w:before="3" w:line="223" w:lineRule="exact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05EEEA3">
              <w:rPr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2257CD" w:rsidP="008A279B" w:rsidRDefault="00357C6D" w14:paraId="147BEFF3" w14:textId="77777777">
            <w:pPr>
              <w:pStyle w:val="TableParagraph"/>
              <w:spacing w:line="223" w:lineRule="exact"/>
              <w:ind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2257CD" w:rsidTr="6FCE6021" w14:paraId="686FC660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2257CD" w:rsidP="00781D56" w:rsidRDefault="00357C6D" w14:paraId="5B0328C2" w14:textId="73612AA1">
            <w:pPr>
              <w:pStyle w:val="TableParagraph"/>
              <w:spacing w:line="242" w:lineRule="exact"/>
              <w:ind w:left="0" w:right="-102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loud Device</w:t>
            </w:r>
            <w:r w:rsidR="00781D5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2257CD" w:rsidP="00547A78" w:rsidRDefault="00357C6D" w14:paraId="544FB9BE" w14:textId="77777777">
            <w:pPr>
              <w:pStyle w:val="TableParagraph"/>
              <w:spacing w:line="223" w:lineRule="exact"/>
              <w:ind w:right="-7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Full access to manage devices in Azure AD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2257CD" w:rsidP="3210B4A8" w:rsidRDefault="22340B9B" w14:paraId="338F382B" w14:textId="28D16A67">
            <w:pPr>
              <w:pStyle w:val="TableParagraph"/>
              <w:spacing w:line="221" w:lineRule="exact"/>
              <w:ind w:right="-8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Digital Platform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2257CD" w:rsidP="33AE21E6" w:rsidRDefault="4E56C160" w14:paraId="4E94D176" w14:textId="59555F5F">
            <w:pPr>
              <w:pStyle w:val="TableParagraph"/>
              <w:spacing w:before="3" w:line="223" w:lineRule="exact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05EEEA3">
              <w:rPr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2257CD" w:rsidP="008A279B" w:rsidRDefault="00357C6D" w14:paraId="7D3B566E" w14:textId="77777777">
            <w:pPr>
              <w:pStyle w:val="TableParagraph"/>
              <w:spacing w:line="223" w:lineRule="exact"/>
              <w:ind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357C6D" w:rsidTr="6FCE6021" w14:paraId="1324292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2257CD" w:rsidP="009430D0" w:rsidRDefault="00357C6D" w14:paraId="402FE5C5" w14:textId="77777777">
            <w:pPr>
              <w:pStyle w:val="TableParagraph"/>
              <w:spacing w:before="1" w:line="223" w:lineRule="exact"/>
              <w:ind w:left="0" w:right="-102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ompliance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2257CD" w:rsidP="00547A78" w:rsidRDefault="00357C6D" w14:paraId="088E9342" w14:textId="77777777">
            <w:pPr>
              <w:pStyle w:val="TableParagraph"/>
              <w:spacing w:before="115" w:line="240" w:lineRule="exact"/>
              <w:ind w:right="-7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Users with this role have management permissions within in the Office 365 Security &amp; Compliance Center and Exchange Admin Center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2257CD" w:rsidP="33AE21E6" w:rsidRDefault="587690D2" w14:paraId="726C6E5F" w14:textId="3CDF95EC">
            <w:pPr>
              <w:pStyle w:val="TableParagraph"/>
              <w:spacing w:before="1" w:line="223" w:lineRule="exact"/>
              <w:ind w:right="-8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National security manag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2257CD" w:rsidP="33AE21E6" w:rsidRDefault="4E56C160" w14:paraId="75B203C6" w14:textId="3BE02EB6">
            <w:pPr>
              <w:pStyle w:val="TableParagraph"/>
              <w:spacing w:before="1" w:line="223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2257CD" w:rsidP="008A279B" w:rsidRDefault="00357C6D" w14:paraId="5EBCFC33" w14:textId="77777777">
            <w:pPr>
              <w:pStyle w:val="TableParagraph"/>
              <w:spacing w:before="1" w:line="223" w:lineRule="exact"/>
              <w:ind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2257CD" w:rsidTr="6FCE6021" w14:paraId="3582AAFE" w14:textId="77777777">
        <w:trPr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2257CD" w:rsidP="009430D0" w:rsidRDefault="00357C6D" w14:paraId="6D4BF4AA" w14:textId="4795F316">
            <w:pPr>
              <w:pStyle w:val="TableParagraph"/>
              <w:spacing w:before="1" w:line="240" w:lineRule="atLeast"/>
              <w:ind w:left="0" w:right="-102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ompliance Data</w:t>
            </w:r>
            <w:r w:rsidR="00781D5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2257CD" w:rsidP="00547A78" w:rsidRDefault="00357C6D" w14:paraId="1CF9A2C7" w14:textId="77777777">
            <w:pPr>
              <w:pStyle w:val="TableParagraph"/>
              <w:spacing w:line="223" w:lineRule="exact"/>
              <w:ind w:right="-7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reates and manages compliance content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2257CD" w:rsidP="33AE21E6" w:rsidRDefault="587690D2" w14:paraId="33680094" w14:textId="0F63E1AE">
            <w:pPr>
              <w:pStyle w:val="TableParagraph"/>
              <w:spacing w:line="223" w:lineRule="exact"/>
              <w:ind w:right="-8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National security manag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2257CD" w:rsidP="33AE21E6" w:rsidRDefault="4E56C160" w14:paraId="4A42A883" w14:textId="70C891DD">
            <w:pPr>
              <w:pStyle w:val="TableParagraph"/>
              <w:spacing w:line="223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2257CD" w:rsidP="008A279B" w:rsidRDefault="00357C6D" w14:paraId="254A7BF8" w14:textId="77777777">
            <w:pPr>
              <w:pStyle w:val="TableParagraph"/>
              <w:spacing w:line="223" w:lineRule="exact"/>
              <w:ind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2257CD" w:rsidTr="6FCE6021" w14:paraId="0C44371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2257CD" w:rsidP="00781D56" w:rsidRDefault="00357C6D" w14:paraId="59B6A51D" w14:textId="6E07559A">
            <w:pPr>
              <w:pStyle w:val="TableParagraph"/>
              <w:ind w:left="0" w:right="-102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onditional Access</w:t>
            </w:r>
            <w:r w:rsidR="00781D5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2257CD" w:rsidP="00547A78" w:rsidRDefault="00357C6D" w14:paraId="4EE93CD9" w14:textId="77777777">
            <w:pPr>
              <w:pStyle w:val="TableParagraph"/>
              <w:ind w:right="-7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 xml:space="preserve">Users with this role </w:t>
            </w:r>
            <w:proofErr w:type="gramStart"/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have the ability to</w:t>
            </w:r>
            <w:proofErr w:type="gramEnd"/>
            <w:r w:rsidRPr="009430D0">
              <w:rPr>
                <w:rFonts w:asciiTheme="minorHAnsi" w:hAnsiTheme="minorHAnsi" w:cstheme="minorHAnsi"/>
                <w:sz w:val="20"/>
                <w:szCs w:val="20"/>
              </w:rPr>
              <w:t xml:space="preserve"> manage Azure Active Directory conditional</w:t>
            </w:r>
          </w:p>
          <w:p w:rsidRPr="009430D0" w:rsidR="002257CD" w:rsidP="00547A78" w:rsidRDefault="00357C6D" w14:paraId="64D03F93" w14:textId="77777777">
            <w:pPr>
              <w:pStyle w:val="TableParagraph"/>
              <w:spacing w:line="223" w:lineRule="exact"/>
              <w:ind w:right="-7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access settings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2257CD" w:rsidP="33AE21E6" w:rsidRDefault="587690D2" w14:paraId="0DD8716B" w14:textId="25412C1B">
            <w:pPr>
              <w:pStyle w:val="TableParagraph"/>
              <w:spacing w:line="223" w:lineRule="exact"/>
              <w:ind w:right="-8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National security manag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2257CD" w:rsidP="33AE21E6" w:rsidRDefault="4E56C160" w14:paraId="343D1112" w14:textId="708CD056">
            <w:pPr>
              <w:pStyle w:val="TableParagraph"/>
              <w:spacing w:line="223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2257CD" w:rsidP="008A279B" w:rsidRDefault="00357C6D" w14:paraId="05CC5E24" w14:textId="77777777">
            <w:pPr>
              <w:pStyle w:val="TableParagraph"/>
              <w:spacing w:line="223" w:lineRule="exact"/>
              <w:ind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547A78" w:rsidTr="6FCE6021" w14:paraId="651FC50B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781D56" w:rsidRDefault="00547A78" w14:paraId="1F4C69F2" w14:textId="566FB100">
            <w:pPr>
              <w:pStyle w:val="TableParagraph"/>
              <w:spacing w:line="243" w:lineRule="exact"/>
              <w:ind w:left="0" w:right="-48"/>
              <w:rPr>
                <w:rFonts w:asciiTheme="minorHAnsi" w:hAnsiTheme="minorHAnsi" w:cstheme="minorHAnsi"/>
                <w:strike/>
                <w:sz w:val="20"/>
                <w:szCs w:val="20"/>
                <w:highlight w:val="yellow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 xml:space="preserve">Customer </w:t>
            </w:r>
            <w:proofErr w:type="spellStart"/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LockBox</w:t>
            </w:r>
            <w:proofErr w:type="spellEnd"/>
            <w:r w:rsidRPr="009430D0">
              <w:rPr>
                <w:rFonts w:asciiTheme="minorHAnsi" w:hAnsiTheme="minorHAnsi" w:cstheme="minorHAnsi"/>
                <w:sz w:val="20"/>
                <w:szCs w:val="20"/>
              </w:rPr>
              <w:t xml:space="preserve"> Access</w:t>
            </w:r>
            <w:r w:rsidR="00781D5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Approv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51892648" w14:textId="6FE47CA0">
            <w:pPr>
              <w:pStyle w:val="BodyText"/>
              <w:spacing w:before="10"/>
              <w:ind w:righ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trike/>
                <w:sz w:val="20"/>
                <w:szCs w:val="20"/>
                <w:highlight w:val="yellow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an approve Microsoft support requests to access customer organizational dat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3AE21E6" w:rsidRDefault="587690D2" w14:paraId="158E68EF" w14:textId="088AAABD">
            <w:pPr>
              <w:pStyle w:val="BodyText"/>
              <w:spacing w:line="242" w:lineRule="exact"/>
              <w:ind w:right="-1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National security manag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4E56C160" w14:paraId="135C44F6" w14:textId="12CCAE89">
            <w:pPr>
              <w:pStyle w:val="BodyText"/>
              <w:spacing w:before="10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55CE4451" w14:textId="45EE7C62">
            <w:pPr>
              <w:pStyle w:val="BodyText"/>
              <w:spacing w:before="10"/>
              <w:jc w:val="center"/>
              <w:rPr>
                <w:rFonts w:asciiTheme="minorHAnsi" w:hAnsiTheme="minorHAnsi" w:cstheme="minorHAnsi"/>
                <w:b w:val="0"/>
                <w:bCs w:val="0"/>
                <w:strike/>
                <w:sz w:val="20"/>
                <w:szCs w:val="20"/>
                <w:highlight w:val="yellow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547A78" w:rsidTr="6FCE6021" w14:paraId="677623B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4394D033" w14:textId="4E033936">
            <w:pPr>
              <w:pStyle w:val="BodyText"/>
              <w:spacing w:line="243" w:lineRule="exact"/>
              <w:ind w:right="-48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Desktop Analytics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6CB6A1E2" w14:textId="77777777">
            <w:pPr>
              <w:pStyle w:val="TableParagraph"/>
              <w:spacing w:before="1"/>
              <w:ind w:right="-10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Users in this role will have access to manage Desktop Analytics and Office Customization &amp; Policy Services. For Desktop Analytics, this includes the ability to view asset inventory, create deployment plans, and view deployment and health status. For Office Customization &amp; Policies Services, this role will enable users to</w:t>
            </w:r>
          </w:p>
          <w:p w:rsidRPr="009430D0" w:rsidR="00547A78" w:rsidP="00547A78" w:rsidRDefault="00547A78" w14:paraId="3F03FE2F" w14:textId="356D5011">
            <w:pPr>
              <w:pStyle w:val="BodyText"/>
              <w:spacing w:before="2"/>
              <w:ind w:right="-10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manage Office polices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210B4A8" w:rsidRDefault="454152A5" w14:paraId="173B19C2" w14:textId="3C278BEB">
            <w:pPr>
              <w:pStyle w:val="BodyText"/>
              <w:spacing w:before="2"/>
              <w:ind w:right="-11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Digital Platform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4E56C160" w14:paraId="5157E24B" w14:textId="352E2067">
            <w:pPr>
              <w:pStyle w:val="TableParagraph"/>
              <w:spacing w:before="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05EEEA3">
              <w:rPr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339147A4" w14:textId="6DC6F8A4">
            <w:pPr>
              <w:pStyle w:val="BodyText"/>
              <w:spacing w:before="2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547A78" w:rsidTr="6FCE6021" w14:paraId="23EA6354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335EC020" w14:textId="71F153CC">
            <w:pPr>
              <w:pStyle w:val="BodyText"/>
              <w:ind w:right="-48"/>
              <w:rPr>
                <w:rFonts w:asciiTheme="minorHAnsi" w:hAnsiTheme="minorHAnsi" w:cstheme="minorHAnsi"/>
                <w:strike/>
                <w:sz w:val="20"/>
                <w:szCs w:val="20"/>
                <w:highlight w:val="yellow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Directory Reader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54FD65C3" w14:textId="5228A17C">
            <w:pPr>
              <w:pStyle w:val="BodyText"/>
              <w:spacing w:before="1"/>
              <w:ind w:righ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trike/>
                <w:sz w:val="20"/>
                <w:szCs w:val="20"/>
                <w:highlight w:val="yellow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Allows access to various read only tasks in the directory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3AE21E6" w:rsidRDefault="587690D2" w14:paraId="1835D763" w14:textId="720F3735">
            <w:pPr>
              <w:pStyle w:val="BodyText"/>
              <w:ind w:right="-1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National security manag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4E56C160" w14:paraId="6494B9DE" w14:textId="6FFECE93">
            <w:pPr>
              <w:pStyle w:val="BodyText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38AB6FBC" w14:textId="142A2394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trike/>
                <w:sz w:val="20"/>
                <w:szCs w:val="20"/>
                <w:highlight w:val="yellow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630308B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12F28B29" w:rsidRDefault="00547A78" w14:paraId="49CD375B" w14:textId="06734E59">
            <w:pPr>
              <w:pStyle w:val="BodyText"/>
              <w:ind w:right="-48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Directory Synchronization Account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12F28B29" w:rsidRDefault="00547A78" w14:paraId="60D1792B" w14:textId="10916056">
            <w:pPr>
              <w:pStyle w:val="BodyText"/>
              <w:spacing w:before="1"/>
              <w:ind w:right="-10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Only used by Azure AD Connect service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="21511CDD" w:rsidP="33AE21E6" w:rsidRDefault="4E56C160" w14:paraId="0FF4F55E" w14:textId="309F4E2C">
            <w:pPr>
              <w:pStyle w:val="TableParagraph"/>
              <w:spacing w:before="115" w:line="240" w:lineRule="exact"/>
              <w:ind w:right="-8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21511CDD" w:rsidP="105EEEA3" w:rsidRDefault="5A30F35C" w14:paraId="67BC45A0" w14:textId="3EFCEB50">
            <w:pPr>
              <w:pStyle w:val="TableParagraph"/>
              <w:spacing w:line="223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CI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21511CDD" w:rsidP="008A279B" w:rsidRDefault="00781D56" w14:paraId="21F2BF32" w14:textId="7AABC76F">
            <w:pPr>
              <w:pStyle w:val="TableParagraph"/>
              <w:spacing w:before="3" w:line="223" w:lineRule="exact"/>
              <w:ind w:left="0" w:right="-9"/>
              <w:jc w:val="center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547A78" w:rsidTr="6FCE6021" w14:paraId="340FE301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12F28B29" w:rsidRDefault="00547A78" w14:paraId="7FFF9448" w14:textId="60845CAD">
            <w:pPr>
              <w:pStyle w:val="BodyText"/>
              <w:ind w:right="-48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Directory Writer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12F28B29" w:rsidRDefault="00547A78" w14:paraId="0AE878A2" w14:textId="50E44558">
            <w:pPr>
              <w:pStyle w:val="BodyText"/>
              <w:spacing w:before="1"/>
              <w:ind w:righ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Allows access read tasks and a subset of write tasks in the directory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3AE21E6" w:rsidRDefault="587690D2" w14:paraId="136896AD" w14:textId="5BAF52C7">
            <w:pPr>
              <w:pStyle w:val="BodyText"/>
              <w:ind w:right="-1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National security manag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4E56C160" w14:paraId="2E692AB0" w14:textId="43C6CBC9">
            <w:pPr>
              <w:pStyle w:val="BodyText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1397727D" w14:textId="6E85BB86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547A78" w:rsidTr="6FCE6021" w14:paraId="5698946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12F28B29" w:rsidRDefault="00547A78" w14:paraId="6DFD76FD" w14:textId="3681DBCE">
            <w:pPr>
              <w:pStyle w:val="BodyText"/>
              <w:ind w:right="-48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Domain Name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12F28B29" w:rsidRDefault="00547A78" w14:paraId="2FCAB7A1" w14:textId="2EDA4401">
            <w:pPr>
              <w:pStyle w:val="BodyText"/>
              <w:spacing w:before="1"/>
              <w:ind w:right="-10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Domain Name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="21511CDD" w:rsidP="33AE21E6" w:rsidRDefault="4E56C160" w14:paraId="392BC6B2" w14:textId="10984E59">
            <w:pPr>
              <w:pStyle w:val="TableParagraph"/>
              <w:spacing w:before="115" w:line="240" w:lineRule="exact"/>
              <w:ind w:right="-8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21511CDD" w:rsidP="105EEEA3" w:rsidRDefault="5A30F35C" w14:paraId="5EC18C4E" w14:textId="619B0CF5">
            <w:pPr>
              <w:pStyle w:val="TableParagraph"/>
              <w:spacing w:line="223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CI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21511CDD" w:rsidP="008A279B" w:rsidRDefault="00781D56" w14:paraId="530E7CFA" w14:textId="74E3BAFF">
            <w:pPr>
              <w:pStyle w:val="TableParagraph"/>
              <w:spacing w:before="3"/>
              <w:ind w:left="0" w:right="-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no</w:t>
            </w:r>
          </w:p>
          <w:p w:rsidR="21511CDD" w:rsidP="008A279B" w:rsidRDefault="21511CDD" w14:paraId="6C81AB88" w14:textId="2E22A173">
            <w:pPr>
              <w:pStyle w:val="TableParagraph"/>
              <w:spacing w:line="223" w:lineRule="exact"/>
              <w:ind w:right="-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</w:p>
        </w:tc>
      </w:tr>
      <w:tr w:rsidRPr="009430D0" w:rsidR="00547A78" w:rsidTr="6FCE6021" w14:paraId="1A25A8B8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12F28B29" w:rsidRDefault="00547A78" w14:paraId="2348D0A6" w14:textId="31C64E9F">
            <w:pPr>
              <w:pStyle w:val="BodyText"/>
              <w:ind w:right="-48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Dynamics 365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12F28B29" w:rsidRDefault="009430D0" w14:paraId="3B79383D" w14:textId="0A5C046D">
            <w:pPr>
              <w:pStyle w:val="BodyText"/>
              <w:spacing w:before="1"/>
              <w:ind w:righ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Can manage all aspects of the Dynamics 365 product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="21511CDD" w:rsidP="33AE21E6" w:rsidRDefault="4E56C160" w14:paraId="2DB0C363" w14:textId="49E78DF7">
            <w:pPr>
              <w:pStyle w:val="TableParagraph"/>
              <w:spacing w:before="115" w:line="240" w:lineRule="exact"/>
              <w:ind w:right="-8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21511CDD" w:rsidP="105EEEA3" w:rsidRDefault="5A30F35C" w14:paraId="6CC71D41" w14:textId="2827BB03">
            <w:pPr>
              <w:pStyle w:val="TableParagraph"/>
              <w:spacing w:line="223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CI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21511CDD" w:rsidP="008A279B" w:rsidRDefault="00781D56" w14:paraId="2013755F" w14:textId="42B16006">
            <w:pPr>
              <w:pStyle w:val="TableParagraph"/>
              <w:spacing w:before="3"/>
              <w:ind w:left="0" w:right="-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no</w:t>
            </w:r>
          </w:p>
          <w:p w:rsidR="21511CDD" w:rsidP="008A279B" w:rsidRDefault="21511CDD" w14:paraId="47B6173E" w14:textId="68E72C60">
            <w:pPr>
              <w:pStyle w:val="TableParagraph"/>
              <w:spacing w:line="223" w:lineRule="exact"/>
              <w:ind w:right="-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</w:p>
        </w:tc>
      </w:tr>
      <w:tr w:rsidRPr="009430D0" w:rsidR="00547A78" w:rsidTr="6FCE6021" w14:paraId="1889607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1CC04EE0" w14:textId="6946CE9B">
            <w:pPr>
              <w:pStyle w:val="BodyText"/>
              <w:ind w:right="-48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Exchange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189E9BD4" w14:textId="5C71098B">
            <w:pPr>
              <w:pStyle w:val="BodyText"/>
              <w:spacing w:before="1"/>
              <w:ind w:right="-10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Users with this role have global permissions within Microsoft Exchange Onli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210B4A8" w:rsidRDefault="1091AA5E" w14:paraId="17CCCD30" w14:textId="151493D2">
            <w:pPr>
              <w:pStyle w:val="BodyText"/>
              <w:ind w:right="-11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Technology Services, Technology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37587BFD" w14:paraId="26E8749E" w14:textId="3C21A9F8">
            <w:pPr>
              <w:pStyle w:val="BodyText"/>
              <w:ind w:righ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Associate </w:t>
            </w:r>
            <w:proofErr w:type="spellStart"/>
            <w:proofErr w:type="gramStart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>Director,Service</w:t>
            </w:r>
            <w:proofErr w:type="spellEnd"/>
            <w:proofErr w:type="gramEnd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 Delivery, IT Client Servic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3ECEA47F" w14:textId="0688C34E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547A78" w:rsidTr="6FCE6021" w14:paraId="086319B0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12F28B29" w:rsidRDefault="00547A78" w14:paraId="2F28E46E" w14:textId="5CDD2604">
            <w:pPr>
              <w:pStyle w:val="BodyText"/>
              <w:ind w:right="-48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Exchange Recipient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12F28B29" w:rsidRDefault="00547A78" w14:paraId="4ED013FF" w14:textId="2B084052">
            <w:pPr>
              <w:pStyle w:val="BodyText"/>
              <w:spacing w:before="1"/>
              <w:ind w:righ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Can create or update Exchange Online recipients within the Exchange Online organization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shd w:val="clear" w:color="auto" w:fill="FFFFFF" w:themeFill="background1"/>
            <w:tcMar/>
          </w:tcPr>
          <w:p w:rsidR="21511CDD" w:rsidP="3210B4A8" w:rsidRDefault="1091AA5E" w14:paraId="032A4EA6" w14:textId="53E2E0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tional Manager, Technology Services, Technology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21511CDD" w:rsidP="33AE21E6" w:rsidRDefault="37587BFD" w14:paraId="36AF243A" w14:textId="348B7F7A">
            <w:pPr>
              <w:pStyle w:val="BodyText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Associate </w:t>
            </w:r>
            <w:proofErr w:type="spellStart"/>
            <w:proofErr w:type="gramStart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>Director,Service</w:t>
            </w:r>
            <w:proofErr w:type="spellEnd"/>
            <w:proofErr w:type="gramEnd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 Delivery, IT Client Servic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21511CDD" w:rsidP="008A279B" w:rsidRDefault="00781D56" w14:paraId="6A10F5A5" w14:textId="5241F9FC">
            <w:pPr>
              <w:pStyle w:val="BodyText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547A78" w:rsidTr="6FCE6021" w14:paraId="5C160B0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12F28B29" w:rsidRDefault="00547A78" w14:paraId="04979691" w14:textId="54B292EA">
            <w:pPr>
              <w:pStyle w:val="BodyText"/>
              <w:ind w:right="-48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External ID User Flow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12F28B29" w:rsidRDefault="00547A78" w14:paraId="4677E58F" w14:textId="61BB06C1">
            <w:pPr>
              <w:pStyle w:val="BodyText"/>
              <w:spacing w:before="1"/>
              <w:ind w:right="-10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Can create and manage all aspects of user flows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="21511CDD" w:rsidP="33AE21E6" w:rsidRDefault="4E56C160" w14:paraId="4A858F04" w14:textId="190DBAD3">
            <w:pPr>
              <w:pStyle w:val="TableParagraph"/>
              <w:spacing w:before="115" w:line="240" w:lineRule="exact"/>
              <w:ind w:right="-8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21511CDD" w:rsidP="105EEEA3" w:rsidRDefault="5A30F35C" w14:paraId="125384C4" w14:textId="681940FD">
            <w:pPr>
              <w:pStyle w:val="TableParagraph"/>
              <w:spacing w:line="223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CI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21511CDD" w:rsidP="00781D56" w:rsidRDefault="00781D56" w14:paraId="1A88196D" w14:textId="4A93333B">
            <w:pPr>
              <w:pStyle w:val="TableParagraph"/>
              <w:spacing w:before="3"/>
              <w:ind w:left="0" w:right="-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547A78" w:rsidTr="6FCE6021" w14:paraId="032B1978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12F28B29" w:rsidRDefault="00547A78" w14:paraId="1568103F" w14:textId="277CBDC7">
            <w:pPr>
              <w:pStyle w:val="BodyText"/>
              <w:ind w:right="-48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External ID User Flow Attribute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12F28B29" w:rsidRDefault="00547A78" w14:paraId="5443FB08" w14:textId="77894313">
            <w:pPr>
              <w:pStyle w:val="BodyText"/>
              <w:spacing w:before="1"/>
              <w:ind w:righ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Can create and manage the attribute schema available to all user flows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="21511CDD" w:rsidP="33AE21E6" w:rsidRDefault="4E56C160" w14:paraId="0B5FFC53" w14:textId="641DD452">
            <w:pPr>
              <w:pStyle w:val="TableParagraph"/>
              <w:spacing w:before="115" w:line="240" w:lineRule="exact"/>
              <w:ind w:right="-8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21511CDD" w:rsidP="105EEEA3" w:rsidRDefault="5A30F35C" w14:paraId="2632327D" w14:textId="1CCEA1B5">
            <w:pPr>
              <w:pStyle w:val="TableParagraph"/>
              <w:spacing w:line="223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CI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21511CDD" w:rsidP="00781D56" w:rsidRDefault="00781D56" w14:paraId="59CA5C68" w14:textId="12F15384">
            <w:pPr>
              <w:pStyle w:val="TableParagraph"/>
              <w:spacing w:before="3"/>
              <w:ind w:left="0" w:right="-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547A78" w:rsidTr="6FCE6021" w14:paraId="4F8748D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10B82367" w14:textId="1401EA26">
            <w:pPr>
              <w:pStyle w:val="BodyText"/>
              <w:ind w:right="-48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External Identity Provider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0332EC8E" w14:textId="62FB3053">
            <w:pPr>
              <w:pStyle w:val="BodyText"/>
              <w:spacing w:before="1"/>
              <w:ind w:right="-10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onfigure identity providers for use in direct federation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3AE21E6" w:rsidRDefault="37587BFD" w14:paraId="53A9B7A9" w14:textId="1780C5D4">
            <w:pPr>
              <w:pStyle w:val="BodyText"/>
              <w:ind w:right="-11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Associate </w:t>
            </w:r>
            <w:proofErr w:type="spellStart"/>
            <w:proofErr w:type="gramStart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>Director,Service</w:t>
            </w:r>
            <w:proofErr w:type="spellEnd"/>
            <w:proofErr w:type="gramEnd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 Delivery, IT Client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105EEEA3" w:rsidRDefault="5A30F35C" w14:paraId="30F7B174" w14:textId="03EBD541">
            <w:pPr>
              <w:pStyle w:val="BodyText"/>
              <w:ind w:righ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CI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295F7E91" w14:textId="7CFF66EE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547A78" w:rsidTr="6FCE6021" w14:paraId="2B012AED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7D9E88BF" w14:textId="1D60242D">
            <w:pPr>
              <w:pStyle w:val="BodyText"/>
              <w:ind w:right="-48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Global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0C588CDF" w14:textId="77777777">
            <w:pPr>
              <w:pStyle w:val="TableParagraph"/>
              <w:spacing w:line="242" w:lineRule="exact"/>
              <w:ind w:righ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Users with this role have access to all administrative features in Azure Active</w:t>
            </w:r>
          </w:p>
          <w:p w:rsidRPr="009430D0" w:rsidR="00547A78" w:rsidP="00547A78" w:rsidRDefault="00547A78" w14:paraId="45F0FC20" w14:textId="3C20F52B">
            <w:pPr>
              <w:pStyle w:val="BodyText"/>
              <w:ind w:righ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Director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046EAF8E" w:rsidRDefault="4E56C160" w14:paraId="49053177" w14:textId="080EA075">
            <w:pPr>
              <w:pStyle w:val="TableParagraph"/>
              <w:spacing w:before="115" w:line="240" w:lineRule="exact"/>
              <w:ind w:right="-8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105EEEA3" w:rsidRDefault="5A30F35C" w14:paraId="674773E6" w14:textId="0518BC17">
            <w:pPr>
              <w:pStyle w:val="BodyText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CI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3B363E4F" w14:textId="72C0C38F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547A78" w:rsidTr="6FCE6021" w14:paraId="60596F4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2334BB77" w14:textId="620EFC17">
            <w:pPr>
              <w:pStyle w:val="BodyText"/>
              <w:spacing w:before="9"/>
              <w:ind w:right="-48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Global Read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390881D3" w14:textId="73E9DD83">
            <w:pPr>
              <w:pStyle w:val="BodyText"/>
              <w:spacing w:line="242" w:lineRule="exact"/>
              <w:ind w:right="-10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an read everything that a global admin can read but not update anything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3AE21E6" w:rsidRDefault="37587BFD" w14:paraId="16693AF8" w14:textId="29216152">
            <w:pPr>
              <w:pStyle w:val="BodyText"/>
              <w:spacing w:before="9"/>
              <w:ind w:right="-11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Associate </w:t>
            </w:r>
            <w:proofErr w:type="spellStart"/>
            <w:proofErr w:type="gramStart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>Director,Service</w:t>
            </w:r>
            <w:proofErr w:type="spellEnd"/>
            <w:proofErr w:type="gramEnd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 Delivery, IT Client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105EEEA3" w:rsidRDefault="5A30F35C" w14:paraId="5E08023A" w14:textId="66ADEB6B">
            <w:pPr>
              <w:pStyle w:val="BodyText"/>
              <w:spacing w:before="9"/>
              <w:ind w:righ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CI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744A4582" w14:textId="3E08A2EB">
            <w:pPr>
              <w:pStyle w:val="BodyText"/>
              <w:spacing w:before="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21040C96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6CB7081F" w14:textId="1000BA9E">
            <w:pPr>
              <w:pStyle w:val="BodyText"/>
              <w:spacing w:before="9"/>
              <w:ind w:right="-48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Groups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44BF86DF" w14:textId="0703FE58">
            <w:pPr>
              <w:pStyle w:val="BodyText"/>
              <w:spacing w:line="242" w:lineRule="exact"/>
              <w:ind w:righ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an manage all aspects of groups and group settings like naming and expiration policies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210B4A8" w:rsidRDefault="1091AA5E" w14:paraId="02A5EB5D" w14:textId="527AA8AA">
            <w:pPr>
              <w:pStyle w:val="BodyText"/>
              <w:spacing w:before="9"/>
              <w:ind w:right="-1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Technology Services, Technology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37587BFD" w14:paraId="3242F3CD" w14:textId="411CAC56">
            <w:pPr>
              <w:pStyle w:val="BodyText"/>
              <w:spacing w:before="9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Associate </w:t>
            </w:r>
            <w:proofErr w:type="spellStart"/>
            <w:proofErr w:type="gramStart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>Director,Service</w:t>
            </w:r>
            <w:proofErr w:type="spellEnd"/>
            <w:proofErr w:type="gramEnd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 Delivery, IT Client Servic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4D8FCEF9" w14:textId="4E5297C1">
            <w:pPr>
              <w:pStyle w:val="BodyText"/>
              <w:spacing w:before="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3758F1C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5A80101C" w14:textId="4787642A">
            <w:pPr>
              <w:pStyle w:val="BodyText"/>
              <w:spacing w:before="4"/>
              <w:ind w:right="-48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Guest Invit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21511CDD" w:rsidRDefault="00547A78" w14:paraId="7DF6E3A6" w14:textId="12B30C75">
            <w:pPr>
              <w:pStyle w:val="TableParagraph"/>
              <w:spacing w:before="111" w:line="242" w:lineRule="exact"/>
              <w:ind w:right="-10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21511CDD">
              <w:rPr>
                <w:rFonts w:asciiTheme="minorHAnsi" w:hAnsiTheme="minorHAnsi" w:cstheme="minorBidi"/>
                <w:sz w:val="20"/>
                <w:szCs w:val="20"/>
              </w:rPr>
              <w:t>Users in this role can manage Azure Active Directory B2B guest user invitations when</w:t>
            </w:r>
            <w:r w:rsidRPr="21511CDD" w:rsidR="117DC103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Pr="21511CDD">
              <w:rPr>
                <w:rFonts w:asciiTheme="minorHAnsi" w:hAnsiTheme="minorHAnsi" w:cstheme="minorBidi"/>
                <w:sz w:val="20"/>
                <w:szCs w:val="20"/>
              </w:rPr>
              <w:t>the “Members can invite” user setting is set to No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3AE21E6" w:rsidRDefault="37587BFD" w14:paraId="03886393" w14:textId="7779E0B3">
            <w:pPr>
              <w:pStyle w:val="BodyText"/>
              <w:spacing w:before="4"/>
              <w:ind w:right="-11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Associate </w:t>
            </w:r>
            <w:proofErr w:type="spellStart"/>
            <w:proofErr w:type="gramStart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>Director,Service</w:t>
            </w:r>
            <w:proofErr w:type="spellEnd"/>
            <w:proofErr w:type="gramEnd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 Delivery, IT Client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105EEEA3" w:rsidRDefault="5A30F35C" w14:paraId="2260B314" w14:textId="5E5A1972">
            <w:pPr>
              <w:pStyle w:val="BodyText"/>
              <w:spacing w:before="4"/>
              <w:ind w:righ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CI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72C2D457" w14:textId="1789642B">
            <w:pPr>
              <w:pStyle w:val="BodyText"/>
              <w:spacing w:before="4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43F7C620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0B34EF2F" w14:textId="137882FC">
            <w:pPr>
              <w:pStyle w:val="BodyText"/>
              <w:ind w:right="-48"/>
              <w:rPr>
                <w:rFonts w:asciiTheme="minorHAnsi" w:hAnsiTheme="minorHAnsi" w:cstheme="minorHAnsi"/>
                <w:sz w:val="20"/>
                <w:szCs w:val="20"/>
              </w:rPr>
            </w:pPr>
            <w:proofErr w:type="spellStart"/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HelpDesk</w:t>
            </w:r>
            <w:proofErr w:type="spellEnd"/>
            <w:r w:rsidRPr="009430D0">
              <w:rPr>
                <w:rFonts w:asciiTheme="minorHAnsi" w:hAnsiTheme="minorHAnsi" w:cstheme="minorHAnsi"/>
                <w:sz w:val="20"/>
                <w:szCs w:val="20"/>
              </w:rPr>
              <w:t xml:space="preserve">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08C89ED1" w14:textId="1145AA5B">
            <w:pPr>
              <w:pStyle w:val="BodyText"/>
              <w:spacing w:before="111"/>
              <w:ind w:righ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an reset passwords for non-administrators and Helpdesk (Password) Administrators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210B4A8" w:rsidRDefault="1091AA5E" w14:paraId="13816902" w14:textId="2A40EB23">
            <w:pPr>
              <w:pStyle w:val="BodyText"/>
              <w:ind w:right="-1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Technology Services, Technology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37587BFD" w14:paraId="66A6243A" w14:textId="10C45CB0">
            <w:pPr>
              <w:pStyle w:val="BodyText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Associate </w:t>
            </w:r>
            <w:proofErr w:type="spellStart"/>
            <w:proofErr w:type="gramStart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>Director,Service</w:t>
            </w:r>
            <w:proofErr w:type="spellEnd"/>
            <w:proofErr w:type="gramEnd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 Delivery, IT Client Servic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0EC8AF3F" w14:textId="29407EAC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0790AE6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12F28B29" w:rsidRDefault="00547A78" w14:paraId="3C9C1E2A" w14:textId="547FEE3A">
            <w:pPr>
              <w:pStyle w:val="BodyText"/>
              <w:ind w:right="-48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Hybrid Identity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12F28B29" w:rsidRDefault="00547A78" w14:paraId="4C3E10A4" w14:textId="4AE2F91E">
            <w:pPr>
              <w:pStyle w:val="BodyText"/>
              <w:spacing w:before="111"/>
              <w:ind w:right="-10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Can manage AD to Azure AD cloud provisioning, Azure AD Connect, and federation settings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="21511CDD" w:rsidP="33AE21E6" w:rsidRDefault="4E56C160" w14:paraId="7F0C7661" w14:textId="477E33BA">
            <w:pPr>
              <w:pStyle w:val="TableParagraph"/>
              <w:spacing w:before="115" w:line="240" w:lineRule="exact"/>
              <w:ind w:right="-8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21511CDD" w:rsidP="105EEEA3" w:rsidRDefault="5A30F35C" w14:paraId="02C70C3E" w14:textId="791A7363">
            <w:pPr>
              <w:pStyle w:val="TableParagraph"/>
              <w:spacing w:line="223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CI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21511CDD" w:rsidP="008A279B" w:rsidRDefault="21511CDD" w14:paraId="66993A1C" w14:textId="77777777">
            <w:pPr>
              <w:pStyle w:val="TableParagraph"/>
              <w:spacing w:line="223" w:lineRule="exact"/>
              <w:ind w:right="-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21511CDD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547A78" w:rsidTr="6FCE6021" w14:paraId="33D3D6D5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12F28B29" w:rsidRDefault="00547A78" w14:paraId="30972CF6" w14:textId="60E57F2C">
            <w:pPr>
              <w:pStyle w:val="BodyText"/>
              <w:ind w:right="-48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Insights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12F28B29" w:rsidRDefault="00547A78" w14:paraId="32A49D7A" w14:textId="5F4C93FF">
            <w:pPr>
              <w:pStyle w:val="BodyText"/>
              <w:spacing w:before="111"/>
              <w:ind w:righ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Has administrative access in the Microsoft 365 Insights app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="21511CDD" w:rsidP="33AE21E6" w:rsidRDefault="37587BFD" w14:paraId="05F3B2B6" w14:textId="18A5701D">
            <w:pPr>
              <w:pStyle w:val="BodyText"/>
              <w:spacing w:before="9"/>
              <w:ind w:right="-1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Associate </w:t>
            </w:r>
            <w:proofErr w:type="spellStart"/>
            <w:proofErr w:type="gramStart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>Director,Service</w:t>
            </w:r>
            <w:proofErr w:type="spellEnd"/>
            <w:proofErr w:type="gramEnd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 Delivery, IT Client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21511CDD" w:rsidP="105EEEA3" w:rsidRDefault="5A30F35C" w14:paraId="55A8A392" w14:textId="39DCE768">
            <w:pPr>
              <w:pStyle w:val="BodyText"/>
              <w:spacing w:before="9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CI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21511CDD" w:rsidP="008A279B" w:rsidRDefault="21511CDD" w14:paraId="6B7BB63B" w14:textId="3E08A2EB">
            <w:pPr>
              <w:pStyle w:val="BodyText"/>
              <w:spacing w:before="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21511CDD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47BD3F1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12F28B29" w:rsidRDefault="00547A78" w14:paraId="5EF3BF27" w14:textId="422A5FF9">
            <w:pPr>
              <w:pStyle w:val="BodyText"/>
              <w:ind w:right="-48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Insights Business Lead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12F28B29" w:rsidRDefault="00547A78" w14:paraId="47F911B6" w14:textId="6EB0AEA4">
            <w:pPr>
              <w:pStyle w:val="BodyText"/>
              <w:spacing w:before="111"/>
              <w:ind w:right="-10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Can view and share dashboards and insights via the M365 Insights app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="21511CDD" w:rsidP="33AE21E6" w:rsidRDefault="37587BFD" w14:paraId="69D47449" w14:textId="70E83E26">
            <w:pPr>
              <w:pStyle w:val="BodyText"/>
              <w:spacing w:before="9"/>
              <w:ind w:right="-11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Associate </w:t>
            </w:r>
            <w:proofErr w:type="spellStart"/>
            <w:proofErr w:type="gramStart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>Director,Service</w:t>
            </w:r>
            <w:proofErr w:type="spellEnd"/>
            <w:proofErr w:type="gramEnd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 Delivery, IT Client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21511CDD" w:rsidP="105EEEA3" w:rsidRDefault="5A30F35C" w14:paraId="02FF47D6" w14:textId="61341302">
            <w:pPr>
              <w:pStyle w:val="BodyText"/>
              <w:spacing w:before="9"/>
              <w:ind w:righ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CI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21511CDD" w:rsidP="008A279B" w:rsidRDefault="21511CDD" w14:paraId="778ADA81" w14:textId="3E08A2EB">
            <w:pPr>
              <w:pStyle w:val="BodyText"/>
              <w:spacing w:before="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21511CDD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71A70763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D65D3" w:rsidRDefault="00547A78" w14:paraId="05B7B5BF" w14:textId="2B1038B3">
            <w:pPr>
              <w:pStyle w:val="TableParagraph"/>
              <w:spacing w:line="239" w:lineRule="exact"/>
              <w:ind w:left="0" w:right="-48"/>
              <w:rPr>
                <w:rFonts w:asciiTheme="minorHAnsi" w:hAnsiTheme="minorHAnsi" w:cstheme="minorHAnsi"/>
                <w:strike/>
                <w:sz w:val="20"/>
                <w:szCs w:val="20"/>
                <w:highlight w:val="yellow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Intune Service</w:t>
            </w:r>
            <w:r w:rsidR="009D65D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73C40DA4" w14:textId="5E7BB370">
            <w:pPr>
              <w:pStyle w:val="BodyText"/>
              <w:ind w:righ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trike/>
                <w:sz w:val="20"/>
                <w:szCs w:val="20"/>
                <w:highlight w:val="yellow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Users with this role have global permissions within Microsoft Intune Onli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00547A78" w:rsidRDefault="00547A78" w14:paraId="4A9FC89F" w14:textId="77777777">
            <w:pPr>
              <w:pStyle w:val="TableParagraph"/>
              <w:spacing w:line="239" w:lineRule="exact"/>
              <w:ind w:right="-1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Gordon</w:t>
            </w:r>
          </w:p>
          <w:p w:rsidRPr="009430D0" w:rsidR="00547A78" w:rsidP="00547A78" w:rsidRDefault="00547A78" w14:paraId="434C41B1" w14:textId="6EE05C0B">
            <w:pPr>
              <w:pStyle w:val="BodyText"/>
              <w:ind w:right="-1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trike/>
                <w:sz w:val="20"/>
                <w:szCs w:val="20"/>
                <w:highlight w:val="yellow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Howel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4E56C160" w14:paraId="5F80F98B" w14:textId="6D206E94">
            <w:pPr>
              <w:pStyle w:val="TableParagraph"/>
              <w:spacing w:before="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05EEEA3">
              <w:rPr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71F225F4" w14:textId="12338150">
            <w:pPr>
              <w:pStyle w:val="BodyText"/>
              <w:jc w:val="center"/>
              <w:rPr>
                <w:rFonts w:asciiTheme="minorHAnsi" w:hAnsiTheme="minorHAnsi" w:cstheme="minorHAnsi"/>
                <w:b w:val="0"/>
                <w:bCs w:val="0"/>
                <w:strike/>
                <w:sz w:val="20"/>
                <w:szCs w:val="20"/>
                <w:highlight w:val="yellow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74C69CE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52C0FBD6" w14:textId="5227FE0F">
            <w:pPr>
              <w:pStyle w:val="BodyText"/>
              <w:spacing w:line="239" w:lineRule="exact"/>
              <w:ind w:right="-48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Kaizala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508A2BBD" w14:textId="35DAB235">
            <w:pPr>
              <w:pStyle w:val="BodyText"/>
              <w:spacing w:before="10"/>
              <w:ind w:right="-10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an manage settings for Microsoft Kaizala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210B4A8" w:rsidRDefault="454152A5" w14:paraId="5FBCDA2F" w14:textId="79E9182E">
            <w:pPr>
              <w:pStyle w:val="BodyText"/>
              <w:spacing w:line="239" w:lineRule="exact"/>
              <w:ind w:right="-11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Digital Platform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4E56C160" w14:paraId="6B0B25D2" w14:textId="2F6BF312">
            <w:pPr>
              <w:pStyle w:val="TableParagraph"/>
              <w:spacing w:before="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05EEEA3">
              <w:rPr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25B6E6F2" w14:textId="6AC7E00F">
            <w:pPr>
              <w:pStyle w:val="BodyText"/>
              <w:spacing w:before="10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7BEB115C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037947A3" w14:textId="0405E159">
            <w:pPr>
              <w:pStyle w:val="BodyText"/>
              <w:spacing w:before="4"/>
              <w:ind w:right="-48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Knowledge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5EBDE505" w14:textId="70A2CE99">
            <w:pPr>
              <w:pStyle w:val="BodyText"/>
              <w:spacing w:before="4"/>
              <w:ind w:righ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an configure knowledge, learning, and other intelligent features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="21511CDD" w:rsidP="33AE21E6" w:rsidRDefault="37587BFD" w14:paraId="03D130EB" w14:textId="6C051079">
            <w:pPr>
              <w:pStyle w:val="BodyText"/>
              <w:spacing w:before="9"/>
              <w:ind w:right="-1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Associate </w:t>
            </w:r>
            <w:proofErr w:type="spellStart"/>
            <w:proofErr w:type="gramStart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>Director,Service</w:t>
            </w:r>
            <w:proofErr w:type="spellEnd"/>
            <w:proofErr w:type="gramEnd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 Delivery, IT Client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21511CDD" w:rsidP="105EEEA3" w:rsidRDefault="5A30F35C" w14:paraId="04FDE1CD" w14:textId="07B243B2">
            <w:pPr>
              <w:pStyle w:val="BodyText"/>
              <w:spacing w:before="9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CI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21511CDD" w:rsidP="008A279B" w:rsidRDefault="21511CDD" w14:paraId="5E2EF9C8" w14:textId="3E08A2EB">
            <w:pPr>
              <w:pStyle w:val="BodyText"/>
              <w:spacing w:before="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21511CDD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3BC79D5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707F3DD2" w14:textId="5704AD2F">
            <w:pPr>
              <w:pStyle w:val="BodyText"/>
              <w:spacing w:before="4"/>
              <w:ind w:right="-48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License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5C739E1E" w14:textId="6974B598">
            <w:pPr>
              <w:pStyle w:val="BodyText"/>
              <w:spacing w:before="4"/>
              <w:ind w:right="-10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Users with this role can manage product licenses on users and group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210B4A8" w:rsidRDefault="1091AA5E" w14:paraId="5A85D66A" w14:textId="060E62FC">
            <w:pPr>
              <w:pStyle w:val="BodyText"/>
              <w:spacing w:line="239" w:lineRule="exact"/>
              <w:ind w:right="-11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Technology Services, Technology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37587BFD" w14:paraId="5B7F8177" w14:textId="146CCA38">
            <w:pPr>
              <w:pStyle w:val="BodyText"/>
              <w:spacing w:before="4"/>
              <w:ind w:righ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Associate </w:t>
            </w:r>
            <w:proofErr w:type="spellStart"/>
            <w:proofErr w:type="gramStart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>Director,Service</w:t>
            </w:r>
            <w:proofErr w:type="spellEnd"/>
            <w:proofErr w:type="gramEnd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 Delivery, IT Client Servic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45968DB8" w14:textId="2B9AFAAA">
            <w:pPr>
              <w:pStyle w:val="BodyText"/>
              <w:spacing w:before="4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5A8B079C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266EA75E" w14:textId="22AFD27A">
            <w:pPr>
              <w:pStyle w:val="BodyText"/>
              <w:spacing w:before="4"/>
              <w:ind w:right="-48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Message center privacy read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7E178D7F" w14:textId="4E2A4DE3">
            <w:pPr>
              <w:pStyle w:val="BodyText"/>
              <w:spacing w:before="4"/>
              <w:ind w:right="-10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an read Message Center posts, data privacy messages, groups, domains and subscriptions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3AE21E6" w:rsidRDefault="587690D2" w14:paraId="689C44DC" w14:textId="7BF9933F">
            <w:pPr>
              <w:pStyle w:val="BodyText"/>
              <w:spacing w:line="239" w:lineRule="exact"/>
              <w:ind w:right="-1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National security manag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09949A0" w:rsidRDefault="4E56C160" w14:paraId="4E0A9259" w14:textId="1DDD5D5B">
            <w:pPr>
              <w:pStyle w:val="BodyText"/>
              <w:spacing w:before="4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05EEEA3">
              <w:rPr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069D45CA" w14:textId="6666A9FF">
            <w:pPr>
              <w:pStyle w:val="BodyText"/>
              <w:spacing w:before="4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4AABC10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2CCFDC9C" w14:textId="502140A2">
            <w:pPr>
              <w:pStyle w:val="BodyText"/>
              <w:spacing w:before="4"/>
              <w:ind w:right="-48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Message Center Read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21511CDD" w:rsidRDefault="00547A78" w14:paraId="3D4F14E7" w14:textId="6D5202F6">
            <w:pPr>
              <w:pStyle w:val="TableParagraph"/>
              <w:spacing w:before="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21511CDD">
              <w:rPr>
                <w:rFonts w:asciiTheme="minorHAnsi" w:hAnsiTheme="minorHAnsi" w:cstheme="minorBidi"/>
                <w:sz w:val="20"/>
                <w:szCs w:val="20"/>
              </w:rPr>
              <w:t>Users with this role can read messages and updates for their organization in Office</w:t>
            </w:r>
            <w:r w:rsidRPr="21511CDD" w:rsidR="7831FA95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Pr="21511CDD">
              <w:rPr>
                <w:rFonts w:asciiTheme="minorHAnsi" w:hAnsiTheme="minorHAnsi" w:cstheme="minorBidi"/>
                <w:sz w:val="20"/>
                <w:szCs w:val="20"/>
              </w:rPr>
              <w:t>365 Message Center onl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210B4A8" w:rsidRDefault="1091AA5E" w14:paraId="1DE1BFA8" w14:textId="150C332E">
            <w:pPr>
              <w:pStyle w:val="TableParagraph"/>
              <w:spacing w:before="4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Technology Services, Technology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37587BFD" w14:paraId="78824C6C" w14:textId="0A12A3D2">
            <w:pPr>
              <w:pStyle w:val="TableParagraph"/>
              <w:spacing w:before="4"/>
              <w:ind w:left="0" w:righ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Associate </w:t>
            </w:r>
            <w:proofErr w:type="spellStart"/>
            <w:proofErr w:type="gramStart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>Director,Service</w:t>
            </w:r>
            <w:proofErr w:type="spellEnd"/>
            <w:proofErr w:type="gramEnd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 Delivery, IT Client Servic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39BAB482" w14:textId="42183076">
            <w:pPr>
              <w:pStyle w:val="TableParagraph"/>
              <w:spacing w:before="4"/>
              <w:ind w:left="0"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0932BB7D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12F28B29" w:rsidRDefault="00547A78" w14:paraId="2A0F098E" w14:textId="7A4F660D">
            <w:pPr>
              <w:pStyle w:val="TableParagraph"/>
              <w:spacing w:before="3"/>
              <w:ind w:left="0" w:right="-48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Modern Commerce Us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12F28B29" w:rsidRDefault="00547A78" w14:paraId="1DEE5319" w14:textId="530AF10A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Can manage commercial purchases for a company, department or team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="21511CDD" w:rsidP="33AE21E6" w:rsidRDefault="37587BFD" w14:paraId="2B81173C" w14:textId="3D4D0597">
            <w:pPr>
              <w:pStyle w:val="BodyText"/>
              <w:spacing w:before="9"/>
              <w:ind w:right="-1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Associate </w:t>
            </w:r>
            <w:proofErr w:type="spellStart"/>
            <w:proofErr w:type="gramStart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>Director,Service</w:t>
            </w:r>
            <w:proofErr w:type="spellEnd"/>
            <w:proofErr w:type="gramEnd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 Delivery, IT Client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21511CDD" w:rsidP="105EEEA3" w:rsidRDefault="5A30F35C" w14:paraId="66BE2080" w14:textId="66D34099">
            <w:pPr>
              <w:pStyle w:val="BodyText"/>
              <w:spacing w:before="9"/>
              <w:ind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CI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21511CDD" w:rsidP="008A279B" w:rsidRDefault="21511CDD" w14:paraId="25DA8157" w14:textId="3E08A2EB">
            <w:pPr>
              <w:pStyle w:val="BodyText"/>
              <w:spacing w:before="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21511CDD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76E20E8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12F28B29" w:rsidRDefault="00547A78" w14:paraId="6AFED18D" w14:textId="5955230B">
            <w:pPr>
              <w:pStyle w:val="TableParagraph"/>
              <w:spacing w:before="3"/>
              <w:ind w:left="0" w:right="-48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Network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12F28B29" w:rsidRDefault="00547A78" w14:paraId="4CB9F04E" w14:textId="322E4586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Can manage network locations and review enterprise network design insights for Microsoft 365 Software as a Service applications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="21511CDD" w:rsidP="33AE21E6" w:rsidRDefault="4E56C160" w14:paraId="7B3D3A13" w14:textId="1E5B2755">
            <w:pPr>
              <w:pStyle w:val="TableParagraph"/>
              <w:spacing w:before="1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21511CDD" w:rsidP="105EEEA3" w:rsidRDefault="5A30F35C" w14:paraId="323EA4E9" w14:textId="7D4F91D9">
            <w:pPr>
              <w:pStyle w:val="TableParagraph"/>
              <w:spacing w:before="10"/>
              <w:ind w:left="0" w:righ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CI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21511CDD" w:rsidP="008A279B" w:rsidRDefault="21511CDD" w14:paraId="77D2E136" w14:textId="6B9C019D">
            <w:pPr>
              <w:pStyle w:val="TableParagraph"/>
              <w:spacing w:before="10"/>
              <w:ind w:left="0" w:right="-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21511CDD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493C8477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5FF5616A" w14:textId="264F7E42">
            <w:pPr>
              <w:pStyle w:val="TableParagraph"/>
              <w:spacing w:before="3"/>
              <w:ind w:left="0" w:right="-48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Office Apps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63A71BE3" w14:textId="52AB7E32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an manage Office apps' cloud services, including policy and settings management, and manage the ability to select, unselect and publish "what's new" feature content to end-user’s devices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210B4A8" w:rsidRDefault="454152A5" w14:paraId="1CE5C163" w14:textId="663C1151">
            <w:pPr>
              <w:pStyle w:val="TableParagraph"/>
              <w:spacing w:before="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Digital Platform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4E56C160" w14:paraId="3538B859" w14:textId="72CD249D">
            <w:pPr>
              <w:pStyle w:val="TableParagraph"/>
              <w:spacing w:before="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05EEEA3">
              <w:rPr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5C050FD0" w14:textId="2C7FD79A">
            <w:pPr>
              <w:pStyle w:val="TableParagraph"/>
              <w:spacing w:before="3"/>
              <w:ind w:left="0"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65D12B3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44D74D4E" w14:textId="6D911AF6">
            <w:pPr>
              <w:pStyle w:val="TableParagraph"/>
              <w:ind w:left="0" w:right="-48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Password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72C44228" w14:textId="77777777">
            <w:pPr>
              <w:pStyle w:val="TableParagraph"/>
              <w:spacing w:line="240" w:lineRule="ex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Users with this role can change passwords, manage service requests, and monitor</w:t>
            </w:r>
          </w:p>
          <w:p w:rsidRPr="009430D0" w:rsidR="00547A78" w:rsidP="00547A78" w:rsidRDefault="00547A78" w14:paraId="12BD71DF" w14:textId="6E2ADCD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service health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00547A78" w:rsidRDefault="00547A78" w14:paraId="7D67C626" w14:textId="77777777">
            <w:pPr>
              <w:pStyle w:val="TableParagraph"/>
              <w:spacing w:before="1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</w:p>
          <w:p w:rsidRPr="009430D0" w:rsidR="00547A78" w:rsidP="3210B4A8" w:rsidRDefault="1091AA5E" w14:paraId="08C624E6" w14:textId="49A5FD56">
            <w:pPr>
              <w:pStyle w:val="TableParagraph"/>
              <w:spacing w:before="4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Technology Services, Technology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37587BFD" w14:paraId="34823777" w14:textId="04004267">
            <w:pPr>
              <w:pStyle w:val="TableParagraph"/>
              <w:ind w:left="0" w:righ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Associate </w:t>
            </w:r>
            <w:proofErr w:type="spellStart"/>
            <w:proofErr w:type="gramStart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>Director,Service</w:t>
            </w:r>
            <w:proofErr w:type="spellEnd"/>
            <w:proofErr w:type="gramEnd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 Delivery, IT Client Servic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029694A5" w14:textId="59F643A0">
            <w:pPr>
              <w:pStyle w:val="TableParagraph"/>
              <w:ind w:left="0"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77C8CE1F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50EB17B8" w:rsidRDefault="00547A78" w14:paraId="6647429F" w14:textId="1419693C">
            <w:pPr>
              <w:pStyle w:val="TableParagraph"/>
              <w:spacing w:before="10"/>
              <w:ind w:left="0" w:right="-48"/>
              <w:rPr>
                <w:rFonts w:asciiTheme="minorHAnsi" w:hAnsiTheme="minorHAnsi" w:cstheme="minorBidi"/>
                <w:sz w:val="20"/>
                <w:szCs w:val="20"/>
              </w:rPr>
            </w:pPr>
            <w:r w:rsidRPr="50EB17B8">
              <w:rPr>
                <w:rFonts w:asciiTheme="minorHAnsi" w:hAnsiTheme="minorHAnsi" w:cstheme="minorBidi"/>
                <w:sz w:val="20"/>
                <w:szCs w:val="20"/>
              </w:rPr>
              <w:t>Power BI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56D3CC17" w14:textId="0BDA488A">
            <w:pPr>
              <w:pStyle w:val="TableParagraph"/>
              <w:spacing w:line="240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Users with this role have global permissions within Microsoft Power BI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3AE21E6" w:rsidRDefault="4E56C160" w14:paraId="164971A3" w14:textId="0C01B219">
            <w:pPr>
              <w:pStyle w:val="TableParagraph"/>
              <w:spacing w:before="1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105EEEA3" w:rsidRDefault="5A30F35C" w14:paraId="1A99478B" w14:textId="23787695">
            <w:pPr>
              <w:pStyle w:val="TableParagraph"/>
              <w:spacing w:before="10"/>
              <w:ind w:left="0"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CI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055A645C" w14:textId="6B9C019D">
            <w:pPr>
              <w:pStyle w:val="TableParagraph"/>
              <w:spacing w:before="10"/>
              <w:ind w:left="0"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5C9530B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12F28B29" w:rsidRDefault="00547A78" w14:paraId="1F421485" w14:textId="627B31CD">
            <w:pPr>
              <w:pStyle w:val="TableParagraph"/>
              <w:spacing w:before="10"/>
              <w:ind w:left="0" w:right="-48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Power Platform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12F28B29" w:rsidRDefault="00547A78" w14:paraId="4519E39F" w14:textId="2B326455">
            <w:pPr>
              <w:pStyle w:val="TableParagraph"/>
              <w:spacing w:before="4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Can create and manage all aspects of Microsoft Dynamics 365, PowerApps and Microsoft Flow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="21511CDD" w:rsidP="33AE21E6" w:rsidRDefault="4E56C160" w14:paraId="0FD55020" w14:textId="0FCDD559">
            <w:pPr>
              <w:pStyle w:val="TableParagraph"/>
              <w:spacing w:before="1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21511CDD" w:rsidP="105EEEA3" w:rsidRDefault="5A30F35C" w14:paraId="119F60AF" w14:textId="596F9301">
            <w:pPr>
              <w:pStyle w:val="TableParagraph"/>
              <w:spacing w:before="10"/>
              <w:ind w:left="0" w:righ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CIO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21511CDD" w:rsidP="008A279B" w:rsidRDefault="21511CDD" w14:paraId="3B174376" w14:textId="6B9C019D">
            <w:pPr>
              <w:pStyle w:val="TableParagraph"/>
              <w:spacing w:before="10"/>
              <w:ind w:left="0" w:right="-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21511CDD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2459C4E8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12F28B29" w:rsidRDefault="00547A78" w14:paraId="3A740B73" w14:textId="22E3D139">
            <w:pPr>
              <w:pStyle w:val="TableParagraph"/>
              <w:spacing w:before="10"/>
              <w:ind w:left="0" w:right="-48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Printer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12F28B29" w:rsidRDefault="00547A78" w14:paraId="10E800C3" w14:textId="18DE427D">
            <w:pPr>
              <w:pStyle w:val="TableParagraph"/>
              <w:spacing w:before="4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Can manage all aspects of printers and printer connectors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="21511CDD" w:rsidP="3210B4A8" w:rsidRDefault="454152A5" w14:paraId="11C34E74" w14:textId="533F9989">
            <w:pPr>
              <w:pStyle w:val="TableParagraph"/>
              <w:spacing w:before="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Digital Platform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21511CDD" w:rsidP="33AE21E6" w:rsidRDefault="4E56C160" w14:paraId="600AF0F2" w14:textId="4C8DFAB6">
            <w:pPr>
              <w:pStyle w:val="TableParagraph"/>
              <w:spacing w:before="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05EEEA3">
              <w:rPr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21511CDD" w:rsidP="008A279B" w:rsidRDefault="21511CDD" w14:paraId="22A7926D" w14:textId="2C7FD79A">
            <w:pPr>
              <w:pStyle w:val="TableParagraph"/>
              <w:spacing w:before="3"/>
              <w:ind w:left="0" w:right="-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21511CDD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0F01D4B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12F28B29" w:rsidRDefault="00547A78" w14:paraId="748249C2" w14:textId="544B2602">
            <w:pPr>
              <w:pStyle w:val="TableParagraph"/>
              <w:spacing w:before="10"/>
              <w:ind w:left="0" w:right="-48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Printer Technicia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12F28B29" w:rsidRDefault="00547A78" w14:paraId="45549C8D" w14:textId="61FE0247">
            <w:pPr>
              <w:pStyle w:val="TableParagraph"/>
              <w:spacing w:before="4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2F28B29">
              <w:rPr>
                <w:rFonts w:asciiTheme="minorHAnsi" w:hAnsiTheme="minorHAnsi" w:cstheme="minorBidi"/>
                <w:sz w:val="20"/>
                <w:szCs w:val="20"/>
              </w:rPr>
              <w:t>Can register and unregister printers and update printer status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="21511CDD" w:rsidP="3210B4A8" w:rsidRDefault="454152A5" w14:paraId="5D85B33A" w14:textId="0B6D1DE7">
            <w:pPr>
              <w:pStyle w:val="TableParagraph"/>
              <w:spacing w:before="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Digital Platform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21511CDD" w:rsidP="33AE21E6" w:rsidRDefault="4E56C160" w14:paraId="2F4BEC54" w14:textId="4BFF6FB1">
            <w:pPr>
              <w:pStyle w:val="TableParagraph"/>
              <w:spacing w:before="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05EEEA3">
              <w:rPr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21511CDD" w:rsidP="008A279B" w:rsidRDefault="21511CDD" w14:paraId="03124F19" w14:textId="2C7FD79A">
            <w:pPr>
              <w:pStyle w:val="TableParagraph"/>
              <w:spacing w:before="3"/>
              <w:ind w:left="0" w:right="-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21511CDD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0EEE6D2B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2B8016BF" w14:textId="6BDEC690">
            <w:pPr>
              <w:pStyle w:val="TableParagraph"/>
              <w:spacing w:before="10"/>
              <w:ind w:left="0" w:right="-48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Privileged Authentication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6BF57919" w14:textId="5C746823">
            <w:pPr>
              <w:pStyle w:val="TableParagraph"/>
              <w:spacing w:before="4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an access to view, set and reset authentication method information for any user (admin or non-admin)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3AE21E6" w:rsidRDefault="587690D2" w14:paraId="43339A82" w14:textId="5F1BC53A">
            <w:pPr>
              <w:pStyle w:val="TableParagraph"/>
              <w:spacing w:before="1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National security manag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4E56C160" w14:paraId="2DBB52C1" w14:textId="3DAF1C9B">
            <w:pPr>
              <w:pStyle w:val="TableParagraph"/>
              <w:spacing w:before="4"/>
              <w:ind w:left="0"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066294AD" w14:textId="6E49B414">
            <w:pPr>
              <w:pStyle w:val="TableParagraph"/>
              <w:spacing w:before="4"/>
              <w:ind w:left="0"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547A78" w:rsidTr="6FCE6021" w14:paraId="798E3D4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0703E087" w14:textId="60D25537">
            <w:pPr>
              <w:pStyle w:val="TableParagraph"/>
              <w:spacing w:before="10"/>
              <w:ind w:left="0" w:right="-48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Privileged Role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3AC949A6" w14:textId="001BF946">
            <w:pPr>
              <w:pStyle w:val="TableParagraph"/>
              <w:spacing w:before="4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Users with this role can manage role assignments in Azure Active Directory and Azure AD Privileged Identity Management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3AE21E6" w:rsidRDefault="587690D2" w14:paraId="571B3E65" w14:textId="4151A676">
            <w:pPr>
              <w:pStyle w:val="Table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National security manag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4E56C160" w14:paraId="4B358168" w14:textId="08E6F804">
            <w:pPr>
              <w:pStyle w:val="TableParagraph"/>
              <w:ind w:left="0" w:righ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5EB24F04" w14:textId="618B9C9C">
            <w:pPr>
              <w:pStyle w:val="TableParagraph"/>
              <w:ind w:left="0"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547A78" w:rsidTr="6FCE6021" w14:paraId="554B37BB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7CF51E2B" w14:textId="13144C1D">
            <w:pPr>
              <w:pStyle w:val="TableParagraph"/>
              <w:spacing w:before="10"/>
              <w:ind w:left="0" w:right="-48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Reports Read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62936143" w14:textId="0CB8AB63">
            <w:pPr>
              <w:pStyle w:val="TableParagraph"/>
              <w:spacing w:before="4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 xml:space="preserve">Users with this role can view usage reporting data and the reports dashboard in Office 365 admin center and the adoption context pack in </w:t>
            </w:r>
            <w:proofErr w:type="spellStart"/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PowerBI</w:t>
            </w:r>
            <w:proofErr w:type="spellEnd"/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210B4A8" w:rsidRDefault="1091AA5E" w14:paraId="4B073B1B" w14:textId="18D80976">
            <w:pPr>
              <w:pStyle w:val="Table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Technology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shd w:val="clear" w:color="auto" w:fill="FFFFFF" w:themeFill="background1"/>
            <w:tcMar/>
          </w:tcPr>
          <w:p w:rsidRPr="009430D0" w:rsidR="00547A78" w:rsidP="33AE21E6" w:rsidRDefault="37587BFD" w14:paraId="6F7346A2" w14:textId="34D07B0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sociate </w:t>
            </w:r>
            <w:proofErr w:type="spellStart"/>
            <w:proofErr w:type="gramStart"/>
            <w:r>
              <w:t>Director,Service</w:t>
            </w:r>
            <w:proofErr w:type="spellEnd"/>
            <w:proofErr w:type="gramEnd"/>
            <w:r>
              <w:t xml:space="preserve"> Delivery, IT Client Servic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shd w:val="clear" w:color="auto" w:fill="FFFFFF" w:themeFill="background1"/>
            <w:tcMar/>
          </w:tcPr>
          <w:p w:rsidRPr="009430D0" w:rsidR="00547A78" w:rsidP="008A279B" w:rsidRDefault="00547A78" w14:paraId="3469AE29" w14:textId="30D91162">
            <w:pPr>
              <w:pStyle w:val="TableParagraph"/>
              <w:ind w:left="0"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2CD44FB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21511CDD" w:rsidRDefault="00547A78" w14:paraId="22D14D0B" w14:textId="67CA19A6">
            <w:pPr>
              <w:pStyle w:val="TableParagraph"/>
              <w:ind w:left="0" w:right="-48"/>
              <w:rPr>
                <w:rFonts w:asciiTheme="minorHAnsi" w:hAnsiTheme="minorHAnsi" w:cstheme="minorBidi"/>
                <w:sz w:val="20"/>
                <w:szCs w:val="20"/>
              </w:rPr>
            </w:pPr>
            <w:r w:rsidRPr="21511CDD">
              <w:rPr>
                <w:rFonts w:asciiTheme="minorHAnsi" w:hAnsiTheme="minorHAnsi" w:cstheme="minorBidi"/>
                <w:sz w:val="20"/>
                <w:szCs w:val="20"/>
              </w:rPr>
              <w:t>Search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21511CDD" w:rsidRDefault="00547A78" w14:paraId="52856B7F" w14:textId="6DBE8AFF">
            <w:pPr>
              <w:pStyle w:val="TableParagraph"/>
              <w:spacing w:before="4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21511CDD">
              <w:rPr>
                <w:rFonts w:asciiTheme="minorHAnsi" w:hAnsiTheme="minorHAnsi" w:cstheme="minorBidi"/>
                <w:sz w:val="20"/>
                <w:szCs w:val="20"/>
              </w:rPr>
              <w:t>Can create and manage all aspects of Microsoft Search settings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210B4A8" w:rsidRDefault="454152A5" w14:paraId="6379D26F" w14:textId="71A2B92C">
            <w:pPr>
              <w:pStyle w:val="Table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Digital Platform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4E56C160" w14:paraId="538ACA5C" w14:textId="5AD0D1EC">
            <w:pPr>
              <w:pStyle w:val="TableParagraph"/>
              <w:spacing w:before="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05EEEA3">
              <w:rPr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0E8203B1" w14:textId="0887BF31">
            <w:pPr>
              <w:pStyle w:val="TableParagraph"/>
              <w:ind w:left="0" w:right="-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21511CDD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C30A0B" w:rsidTr="6FCE6021" w14:paraId="4B3C326E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C30A0B" w:rsidP="00C30A0B" w:rsidRDefault="00C30A0B" w14:paraId="6F0FF672" w14:textId="1EFB0007">
            <w:pPr>
              <w:pStyle w:val="TableParagraph"/>
              <w:spacing w:before="4"/>
              <w:ind w:left="0" w:right="-48"/>
              <w:rPr>
                <w:rFonts w:asciiTheme="minorHAnsi" w:hAnsiTheme="minorHAnsi" w:cstheme="minorHAnsi"/>
                <w:strike/>
                <w:sz w:val="20"/>
                <w:szCs w:val="20"/>
                <w:highlight w:val="yellow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Search Edi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C30A0B" w:rsidP="00C30A0B" w:rsidRDefault="00C30A0B" w14:paraId="526E678D" w14:textId="5C62E4B1">
            <w:pPr>
              <w:pStyle w:val="TableParagraph"/>
              <w:spacing w:before="4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trike/>
                <w:sz w:val="20"/>
                <w:szCs w:val="20"/>
                <w:highlight w:val="yellow"/>
              </w:rPr>
            </w:pPr>
            <w:r w:rsidRPr="21511CDD">
              <w:rPr>
                <w:rFonts w:asciiTheme="minorHAnsi" w:hAnsiTheme="minorHAnsi" w:cstheme="minorBidi"/>
                <w:sz w:val="20"/>
                <w:szCs w:val="20"/>
              </w:rPr>
              <w:t>Can create and manage the editorial content such as bookmarks, Q and As, locations, floorplan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C30A0B" w:rsidP="00C30A0B" w:rsidRDefault="00C30A0B" w14:paraId="70877B0A" w14:textId="1109330E">
            <w:pPr>
              <w:pStyle w:val="Table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trike/>
                <w:sz w:val="20"/>
                <w:szCs w:val="20"/>
                <w:highlight w:val="yellow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Digital Platform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C30A0B" w:rsidP="00C30A0B" w:rsidRDefault="00C30A0B" w14:paraId="18882147" w14:textId="16C041AC">
            <w:pPr>
              <w:pStyle w:val="TableParagraph"/>
              <w:spacing w:before="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05EEEA3">
              <w:rPr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C30A0B" w:rsidP="00C30A0B" w:rsidRDefault="00C30A0B" w14:paraId="397150F9" w14:textId="40BDD65D">
            <w:pPr>
              <w:pStyle w:val="TableParagraph"/>
              <w:spacing w:before="4"/>
              <w:ind w:left="0" w:right="-9"/>
              <w:jc w:val="center"/>
              <w:rPr>
                <w:rFonts w:asciiTheme="minorHAnsi" w:hAnsiTheme="minorHAnsi" w:cstheme="minorHAnsi"/>
                <w:b w:val="0"/>
                <w:bCs w:val="0"/>
                <w:strike/>
                <w:sz w:val="20"/>
                <w:szCs w:val="20"/>
                <w:highlight w:val="yellow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4662CB8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172C6123" w14:textId="09A67F3D">
            <w:pPr>
              <w:pStyle w:val="TableParagraph"/>
              <w:spacing w:before="3"/>
              <w:ind w:left="0" w:right="-48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Security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1C974BD1" w14:textId="536C0B6B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 xml:space="preserve">Users with this role have </w:t>
            </w:r>
            <w:proofErr w:type="gramStart"/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all of</w:t>
            </w:r>
            <w:proofErr w:type="gramEnd"/>
            <w:r w:rsidRPr="009430D0">
              <w:rPr>
                <w:rFonts w:asciiTheme="minorHAnsi" w:hAnsiTheme="minorHAnsi" w:cstheme="minorHAnsi"/>
                <w:sz w:val="20"/>
                <w:szCs w:val="20"/>
              </w:rPr>
              <w:t xml:space="preserve"> the read-only permissions of the Security reader role, plus the ability to manage configuration for security-related servic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3AE21E6" w:rsidRDefault="587690D2" w14:paraId="73444B11" w14:textId="621D542E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National security manag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4E56C160" w14:paraId="1E00C995" w14:textId="00235B8C">
            <w:pPr>
              <w:pStyle w:val="TableParagraph"/>
              <w:spacing w:before="3"/>
              <w:ind w:left="0" w:righ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1F421D17" w14:textId="5D2664F7">
            <w:pPr>
              <w:pStyle w:val="TableParagraph"/>
              <w:spacing w:before="3"/>
              <w:ind w:left="0"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547A78" w:rsidTr="6FCE6021" w14:paraId="15ACB41F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47F89AFD" w14:textId="1D86C608">
            <w:pPr>
              <w:pStyle w:val="TableParagraph"/>
              <w:ind w:left="0" w:right="-48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Security Ope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275EC1AA" w14:textId="5667E04B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reates and manages security events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3AE21E6" w:rsidRDefault="587690D2" w14:paraId="793863DB" w14:textId="691EB1FA">
            <w:pPr>
              <w:pStyle w:val="Table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National security manag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4E56C160" w14:paraId="035BC53E" w14:textId="1A16D3BB">
            <w:pPr>
              <w:pStyle w:val="TableParagraph"/>
              <w:ind w:left="0"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72AA9896" w14:textId="554CC1C1">
            <w:pPr>
              <w:pStyle w:val="TableParagraph"/>
              <w:ind w:left="0"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547A78" w:rsidTr="6FCE6021" w14:paraId="5279C0B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09718866" w14:textId="760C692D">
            <w:pPr>
              <w:pStyle w:val="TableParagraph"/>
              <w:ind w:left="0" w:right="-48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Security Read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638A6C3F" w14:textId="552BCB6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Users with this role have global read-only access, including all information in Azure Active Directory, Identity Protection, Privileged Identity Managemen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3AE21E6" w:rsidRDefault="587690D2" w14:paraId="506799C2" w14:textId="1CD78D3E">
            <w:pPr>
              <w:pStyle w:val="Table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National security manag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4E56C160" w14:paraId="31827E65" w14:textId="115AB8A4">
            <w:pPr>
              <w:pStyle w:val="TableParagraph"/>
              <w:ind w:left="0" w:right="-10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105EEEA3">
              <w:rPr>
                <w:rFonts w:asciiTheme="minorHAnsi" w:hAnsiTheme="minorHAnsi" w:cstheme="minorBidi"/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7637B723" w14:textId="20D2CC3B">
            <w:pPr>
              <w:pStyle w:val="TableParagraph"/>
              <w:ind w:left="0"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04B0E98A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21511CDD" w:rsidRDefault="00547A78" w14:paraId="539BA7EF" w14:textId="0C37849D">
            <w:pPr>
              <w:pStyle w:val="TableParagraph"/>
              <w:ind w:left="0" w:right="-48"/>
              <w:rPr>
                <w:rFonts w:asciiTheme="minorHAnsi" w:hAnsiTheme="minorHAnsi" w:cstheme="minorBidi"/>
                <w:sz w:val="20"/>
                <w:szCs w:val="20"/>
              </w:rPr>
            </w:pPr>
            <w:r w:rsidRPr="21511CDD">
              <w:rPr>
                <w:rFonts w:asciiTheme="minorHAnsi" w:hAnsiTheme="minorHAnsi" w:cstheme="minorBidi"/>
                <w:sz w:val="20"/>
                <w:szCs w:val="20"/>
              </w:rPr>
              <w:t>Service Support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21511CDD" w:rsidRDefault="00547A78" w14:paraId="15865511" w14:textId="0CC2A99D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21511CDD">
              <w:rPr>
                <w:rFonts w:asciiTheme="minorHAnsi" w:hAnsiTheme="minorHAnsi" w:cstheme="minorBidi"/>
                <w:sz w:val="20"/>
                <w:szCs w:val="20"/>
              </w:rPr>
              <w:t>Users with this role can open support requests with Microsoft for Azure and Office</w:t>
            </w:r>
            <w:r w:rsidRPr="21511CDD" w:rsidR="069D9448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Pr="21511CDD">
              <w:rPr>
                <w:rFonts w:asciiTheme="minorHAnsi" w:hAnsiTheme="minorHAnsi" w:cstheme="minorBidi"/>
                <w:sz w:val="20"/>
                <w:szCs w:val="20"/>
              </w:rPr>
              <w:t>365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210B4A8" w:rsidRDefault="1091AA5E" w14:paraId="5D7A2D76" w14:textId="3B66D87A">
            <w:pPr>
              <w:pStyle w:val="Table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Technology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37587BFD" w14:paraId="332F023A" w14:textId="3EF9442C">
            <w:pPr>
              <w:pStyle w:val="TableParagraph"/>
              <w:ind w:left="0" w:right="-10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Associate </w:t>
            </w:r>
            <w:proofErr w:type="spellStart"/>
            <w:proofErr w:type="gramStart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>Director,Service</w:t>
            </w:r>
            <w:proofErr w:type="spellEnd"/>
            <w:proofErr w:type="gramEnd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 Delivery, IT Client Servic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2D75364D" w14:textId="01BA81E7">
            <w:pPr>
              <w:pStyle w:val="TableParagraph"/>
              <w:ind w:left="0"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0F02DDF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4B508B" w:rsidRDefault="00547A78" w14:paraId="4BB89F0D" w14:textId="340FFA8E">
            <w:pPr>
              <w:pStyle w:val="TableParagraph"/>
              <w:spacing w:line="242" w:lineRule="exact"/>
              <w:ind w:left="0" w:right="-48"/>
              <w:rPr>
                <w:rFonts w:asciiTheme="minorHAnsi" w:hAnsiTheme="minorHAnsi" w:cstheme="minorHAnsi"/>
                <w:sz w:val="20"/>
                <w:szCs w:val="20"/>
              </w:rPr>
            </w:pPr>
            <w:r w:rsidRPr="50EB17B8">
              <w:rPr>
                <w:rFonts w:asciiTheme="minorHAnsi" w:hAnsiTheme="minorHAnsi" w:cstheme="minorBidi"/>
                <w:sz w:val="20"/>
                <w:szCs w:val="20"/>
              </w:rPr>
              <w:t xml:space="preserve">SharePoint </w:t>
            </w: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04BAA332" w14:textId="18A69CE4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Users with this role have global permissions within Microsoft SharePoint Onlin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00547A78" w:rsidRDefault="00547A78" w14:paraId="4ADD9C96" w14:textId="77777777">
            <w:pPr>
              <w:pStyle w:val="TableParagraph"/>
              <w:spacing w:line="242" w:lineRule="exact"/>
              <w:ind w:right="-8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Gordon</w:t>
            </w:r>
          </w:p>
          <w:p w:rsidRPr="009430D0" w:rsidR="00547A78" w:rsidP="00547A78" w:rsidRDefault="00547A78" w14:paraId="0713771B" w14:textId="32CD0474">
            <w:pPr>
              <w:pStyle w:val="TableParagraph"/>
              <w:spacing w:before="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Howell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4E56C160" w14:paraId="10CCF44B" w14:textId="5FA8490F">
            <w:pPr>
              <w:pStyle w:val="TableParagraph"/>
              <w:spacing w:before="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05EEEA3">
              <w:rPr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21C49E8A" w14:textId="2E820C63">
            <w:pPr>
              <w:pStyle w:val="TableParagraph"/>
              <w:spacing w:before="3"/>
              <w:ind w:left="0"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547A78" w:rsidTr="6FCE6021" w14:paraId="748CC0A5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3C55C1DA" w14:textId="56C7769F">
            <w:pPr>
              <w:pStyle w:val="TableParagraph"/>
              <w:spacing w:line="242" w:lineRule="exact"/>
              <w:ind w:left="0" w:right="-48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Skype for Business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40FA9765" w14:textId="594E5410">
            <w:pPr>
              <w:pStyle w:val="TableParagraph"/>
              <w:spacing w:before="10"/>
              <w:ind w:left="0" w:right="-10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Users with this role have global permissions within Microsoft Skype for Busines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210B4A8" w:rsidRDefault="454152A5" w14:paraId="688ED74E" w14:textId="049EAEA0">
            <w:pPr>
              <w:pStyle w:val="TableParagraph"/>
              <w:spacing w:line="242" w:lineRule="exact"/>
              <w:ind w:right="-8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Digital Platform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4E56C160" w14:paraId="4AE6AE77" w14:textId="6957C925">
            <w:pPr>
              <w:pStyle w:val="TableParagraph"/>
              <w:spacing w:before="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05EEEA3">
              <w:rPr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0EBFF0FD" w14:textId="3E9DDE0E">
            <w:pPr>
              <w:pStyle w:val="TableParagraph"/>
              <w:spacing w:before="10"/>
              <w:ind w:left="0"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547A78" w:rsidTr="6FCE6021" w14:paraId="3C12258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06F7B646" w14:textId="1F379F9D">
            <w:pPr>
              <w:pStyle w:val="TableParagraph"/>
              <w:spacing w:line="242" w:lineRule="exact"/>
              <w:ind w:left="0" w:right="-48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Teams Communications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68183E58" w14:textId="104CCA37">
            <w:pPr>
              <w:pStyle w:val="TableParagraph"/>
              <w:spacing w:before="5"/>
              <w:ind w:left="0" w:right="-10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an manage calling and meetings features within the Microsoft Teams servic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210B4A8" w:rsidRDefault="454152A5" w14:paraId="051CA88A" w14:textId="235C01F6">
            <w:pPr>
              <w:pStyle w:val="TableParagraph"/>
              <w:spacing w:line="242" w:lineRule="exact"/>
              <w:ind w:right="-8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Digital Platform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4E56C160" w14:paraId="377A5F32" w14:textId="23283328">
            <w:pPr>
              <w:pStyle w:val="TableParagraph"/>
              <w:spacing w:before="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05EEEA3">
              <w:rPr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6CA2C951" w14:textId="443C1FB4">
            <w:pPr>
              <w:pStyle w:val="TableParagraph"/>
              <w:spacing w:before="5"/>
              <w:ind w:left="0"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547A78" w:rsidTr="6FCE6021" w14:paraId="1945F618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7C211598" w14:textId="2BFEAAF2">
            <w:pPr>
              <w:pStyle w:val="TableParagraph"/>
              <w:spacing w:line="242" w:lineRule="exact"/>
              <w:ind w:left="0" w:right="-48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Teams Communications Support Engine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1C467191" w14:textId="287D3B0A">
            <w:pPr>
              <w:pStyle w:val="TableParagraph"/>
              <w:ind w:left="0" w:right="-10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an troubleshoot communications issues within Teams using advanced tool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210B4A8" w:rsidRDefault="454152A5" w14:paraId="557F7934" w14:textId="05B0000F">
            <w:pPr>
              <w:pStyle w:val="TableParagraph"/>
              <w:spacing w:line="242" w:lineRule="exact"/>
              <w:ind w:right="-8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Digital Platform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4E56C160" w14:paraId="16599C35" w14:textId="2786164E">
            <w:pPr>
              <w:pStyle w:val="TableParagraph"/>
              <w:spacing w:before="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05EEEA3">
              <w:rPr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06CA4857" w14:textId="15F652BE">
            <w:pPr>
              <w:pStyle w:val="TableParagraph"/>
              <w:ind w:left="0"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2556D97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07D363A3" w14:textId="0FE14E46">
            <w:pPr>
              <w:pStyle w:val="TableParagraph"/>
              <w:spacing w:line="242" w:lineRule="exact"/>
              <w:ind w:left="0" w:right="-48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Teams Communications Support Specialist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53A21DD5" w14:textId="66578B82">
            <w:pPr>
              <w:pStyle w:val="TableParagraph"/>
              <w:ind w:left="0" w:right="-10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an troubleshoot communications issues within Teams using basic tool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210B4A8" w:rsidRDefault="454152A5" w14:paraId="0D5F685F" w14:textId="76CA8AD4">
            <w:pPr>
              <w:pStyle w:val="TableParagraph"/>
              <w:spacing w:line="242" w:lineRule="exact"/>
              <w:ind w:right="-8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Digital Platform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4E56C160" w14:paraId="2033BEE2" w14:textId="43700108">
            <w:pPr>
              <w:pStyle w:val="TableParagraph"/>
              <w:spacing w:before="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05EEEA3">
              <w:rPr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7C2EAAAE" w14:textId="243A922C">
            <w:pPr>
              <w:pStyle w:val="TableParagraph"/>
              <w:ind w:left="0"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5C8E748A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50EB17B8" w:rsidRDefault="00547A78" w14:paraId="7A13EC36" w14:textId="6019CCA4">
            <w:pPr>
              <w:pStyle w:val="TableParagraph"/>
              <w:spacing w:line="242" w:lineRule="exact"/>
              <w:ind w:left="0" w:right="-48"/>
              <w:rPr>
                <w:rFonts w:asciiTheme="minorHAnsi" w:hAnsiTheme="minorHAnsi" w:cstheme="minorBidi"/>
                <w:sz w:val="20"/>
                <w:szCs w:val="20"/>
              </w:rPr>
            </w:pPr>
            <w:r w:rsidRPr="50EB17B8">
              <w:rPr>
                <w:rFonts w:asciiTheme="minorHAnsi" w:hAnsiTheme="minorHAnsi" w:cstheme="minorBidi"/>
                <w:sz w:val="20"/>
                <w:szCs w:val="20"/>
              </w:rPr>
              <w:t>Teams Devices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50EB17B8" w:rsidRDefault="00547A78" w14:paraId="6959CB20" w14:textId="58CC88BE">
            <w:pPr>
              <w:pStyle w:val="TableParagraph"/>
              <w:ind w:left="0" w:right="-10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50EB17B8">
              <w:rPr>
                <w:rFonts w:asciiTheme="minorHAnsi" w:hAnsiTheme="minorHAnsi" w:cstheme="minorBidi"/>
                <w:sz w:val="20"/>
                <w:szCs w:val="20"/>
              </w:rPr>
              <w:t>Can perform management related tasks on Teams certified devices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="21511CDD" w:rsidP="3210B4A8" w:rsidRDefault="454152A5" w14:paraId="78A7C66C" w14:textId="4CA144AB">
            <w:pPr>
              <w:pStyle w:val="TableParagraph"/>
              <w:spacing w:before="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Digital Platform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21511CDD" w:rsidP="33AE21E6" w:rsidRDefault="4E56C160" w14:paraId="37CE0C32" w14:textId="6421D32F">
            <w:pPr>
              <w:pStyle w:val="TableParagraph"/>
              <w:spacing w:before="3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05EEEA3">
              <w:rPr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21511CDD" w:rsidP="008A279B" w:rsidRDefault="21511CDD" w14:paraId="63E099F5" w14:textId="2C7FD79A">
            <w:pPr>
              <w:pStyle w:val="TableParagraph"/>
              <w:spacing w:before="3"/>
              <w:ind w:left="0" w:right="-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21511CDD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01CFA8B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4B508B" w:rsidRDefault="00547A78" w14:paraId="5C4FA24E" w14:textId="10459FDE">
            <w:pPr>
              <w:pStyle w:val="TableParagraph"/>
              <w:spacing w:line="239" w:lineRule="exact"/>
              <w:ind w:left="0" w:right="-48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50EB17B8">
              <w:rPr>
                <w:rFonts w:asciiTheme="minorHAnsi" w:hAnsiTheme="minorHAnsi" w:cstheme="minorBidi"/>
                <w:sz w:val="20"/>
                <w:szCs w:val="20"/>
              </w:rPr>
              <w:t>Teams</w:t>
            </w:r>
            <w:r w:rsidR="004B508B">
              <w:rPr>
                <w:rFonts w:asciiTheme="minorHAnsi" w:hAnsiTheme="minorHAnsi" w:cstheme="minorBidi"/>
                <w:sz w:val="20"/>
                <w:szCs w:val="20"/>
              </w:rPr>
              <w:t xml:space="preserve"> </w:t>
            </w: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761263DF" w14:textId="12EF1E25">
            <w:pPr>
              <w:pStyle w:val="TableParagraph"/>
              <w:ind w:left="0" w:right="-10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Can manage the Microsoft Teams servic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00547A78" w:rsidRDefault="00C72875" w14:paraId="3A8E648A" w14:textId="282C7BF7">
            <w:pPr>
              <w:pStyle w:val="TableParagraph"/>
              <w:spacing w:line="242" w:lineRule="exact"/>
              <w:ind w:right="-8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Digital Platform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4E56C160" w14:paraId="03B3C5CC" w14:textId="0C300167">
            <w:pPr>
              <w:pStyle w:val="TableParagraph"/>
              <w:spacing w:before="3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105EEEA3">
              <w:rPr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22B7D769" w14:textId="1A0D4136">
            <w:pPr>
              <w:pStyle w:val="TableParagraph"/>
              <w:ind w:left="0"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No</w:t>
            </w:r>
          </w:p>
        </w:tc>
      </w:tr>
      <w:tr w:rsidRPr="009430D0" w:rsidR="00547A78" w:rsidTr="6FCE6021" w14:paraId="51D73F74" w14:textId="77777777">
        <w:trPr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50EB17B8" w:rsidRDefault="00547A78" w14:paraId="279E7B30" w14:textId="49AA33A9">
            <w:pPr>
              <w:pStyle w:val="TableParagraph"/>
              <w:spacing w:line="239" w:lineRule="exact"/>
              <w:ind w:left="0" w:right="-48"/>
              <w:rPr>
                <w:rFonts w:asciiTheme="minorHAnsi" w:hAnsiTheme="minorHAnsi" w:cstheme="minorBidi"/>
                <w:sz w:val="20"/>
                <w:szCs w:val="20"/>
              </w:rPr>
            </w:pPr>
            <w:r w:rsidRPr="50EB17B8">
              <w:rPr>
                <w:rFonts w:asciiTheme="minorHAnsi" w:hAnsiTheme="minorHAnsi" w:cstheme="minorBidi"/>
                <w:sz w:val="20"/>
                <w:szCs w:val="20"/>
              </w:rPr>
              <w:t>Usage Summary Reports Read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50EB17B8" w:rsidRDefault="00547A78" w14:paraId="05E89F3B" w14:textId="218CB12A">
            <w:pPr>
              <w:pStyle w:val="TableParagraph"/>
              <w:spacing w:before="10"/>
              <w:ind w:left="0" w:right="-10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50EB17B8">
              <w:rPr>
                <w:rFonts w:asciiTheme="minorHAnsi" w:hAnsiTheme="minorHAnsi" w:cstheme="minorBidi"/>
                <w:sz w:val="20"/>
                <w:szCs w:val="20"/>
              </w:rPr>
              <w:t>Can see only tenant level aggregates in Microsoft 365 Usage Analytics and Productivity Score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="21511CDD" w:rsidP="3210B4A8" w:rsidRDefault="1091AA5E" w14:paraId="4F62EC58" w14:textId="40991E2E">
            <w:pPr>
              <w:pStyle w:val="TableParagraph"/>
              <w:spacing w:line="239" w:lineRule="exact"/>
              <w:ind w:right="-8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Technology Services, Technology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21511CDD" w:rsidP="33AE21E6" w:rsidRDefault="37587BFD" w14:paraId="1522BAC0" w14:textId="073B7886">
            <w:pPr>
              <w:pStyle w:val="TableParagraph"/>
              <w:spacing w:before="1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Associate </w:t>
            </w:r>
            <w:proofErr w:type="spellStart"/>
            <w:proofErr w:type="gramStart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>Director,Service</w:t>
            </w:r>
            <w:proofErr w:type="spellEnd"/>
            <w:proofErr w:type="gramEnd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 Delivery, IT Client Servic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21511CDD" w:rsidP="008A279B" w:rsidRDefault="21511CDD" w14:paraId="73D89620" w14:textId="784D924A">
            <w:pPr>
              <w:pStyle w:val="TableParagraph"/>
              <w:spacing w:before="10"/>
              <w:ind w:left="0" w:right="-9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21511CDD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Pr="009430D0" w:rsidR="00547A78" w:rsidTr="6FCE6021" w14:paraId="179A4A7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Pr="009430D0" w:rsidR="00547A78" w:rsidP="009430D0" w:rsidRDefault="00547A78" w14:paraId="01DA9BC7" w14:textId="1526ECFB">
            <w:pPr>
              <w:pStyle w:val="TableParagraph"/>
              <w:spacing w:line="239" w:lineRule="exact"/>
              <w:ind w:left="0" w:right="-48"/>
              <w:rPr>
                <w:rFonts w:asciiTheme="minorHAnsi" w:hAnsiTheme="minorHAnsi" w:cstheme="minorHAnsi"/>
                <w:sz w:val="20"/>
                <w:szCs w:val="20"/>
                <w:highlight w:val="yellow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User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Pr="009430D0" w:rsidR="00547A78" w:rsidP="00547A78" w:rsidRDefault="00547A78" w14:paraId="3A96C87B" w14:textId="115E0C70">
            <w:pPr>
              <w:pStyle w:val="TableParagraph"/>
              <w:spacing w:before="10"/>
              <w:ind w:left="0" w:right="-10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20"/>
                <w:szCs w:val="20"/>
                <w:highlight w:val="yellow"/>
              </w:rPr>
            </w:pPr>
            <w:r w:rsidRPr="009430D0">
              <w:rPr>
                <w:rFonts w:asciiTheme="minorHAnsi" w:hAnsiTheme="minorHAnsi" w:cstheme="minorHAnsi"/>
                <w:sz w:val="20"/>
                <w:szCs w:val="20"/>
              </w:rPr>
              <w:t>Users with this role can create and manage all aspects of users and groups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Pr="009430D0" w:rsidR="00547A78" w:rsidP="3210B4A8" w:rsidRDefault="1091AA5E" w14:paraId="4595F073" w14:textId="72CBD7F5">
            <w:pPr>
              <w:pStyle w:val="TableParagraph"/>
              <w:spacing w:line="239" w:lineRule="exact"/>
              <w:ind w:right="-8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National Manager, Technology Services, Technology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Pr="009430D0" w:rsidR="00547A78" w:rsidP="33AE21E6" w:rsidRDefault="37587BFD" w14:paraId="24364D7C" w14:textId="64B13792">
            <w:pPr>
              <w:pStyle w:val="TableParagraph"/>
              <w:spacing w:before="1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Bidi"/>
                <w:b/>
                <w:bCs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Associate </w:t>
            </w:r>
            <w:proofErr w:type="spellStart"/>
            <w:proofErr w:type="gramStart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>Director,Service</w:t>
            </w:r>
            <w:proofErr w:type="spellEnd"/>
            <w:proofErr w:type="gramEnd"/>
            <w:r w:rsidRPr="3210B4A8">
              <w:rPr>
                <w:rFonts w:asciiTheme="minorHAnsi" w:hAnsiTheme="minorHAnsi" w:cstheme="minorBidi"/>
                <w:sz w:val="20"/>
                <w:szCs w:val="20"/>
              </w:rPr>
              <w:t xml:space="preserve"> Delivery, IT Client Servic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Pr="009430D0" w:rsidR="00547A78" w:rsidP="008A279B" w:rsidRDefault="00547A78" w14:paraId="5247627E" w14:textId="784D924A">
            <w:pPr>
              <w:pStyle w:val="TableParagraph"/>
              <w:spacing w:before="10"/>
              <w:ind w:left="0" w:right="-9"/>
              <w:jc w:val="center"/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9430D0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Yes</w:t>
            </w:r>
          </w:p>
        </w:tc>
      </w:tr>
      <w:tr w:rsidR="3210B4A8" w:rsidTr="6FCE6021" w14:paraId="133248E0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0" w:type="dxa"/>
            <w:tcMar/>
          </w:tcPr>
          <w:p w:rsidR="5813D481" w:rsidP="3210B4A8" w:rsidRDefault="5813D481" w14:paraId="3F336D12" w14:textId="286A7BA0">
            <w:pPr>
              <w:pStyle w:val="TableParagraph"/>
              <w:spacing w:line="239" w:lineRule="exact"/>
              <w:ind w:left="0"/>
              <w:rPr>
                <w:rFonts w:asciiTheme="minorHAnsi" w:hAnsiTheme="minorHAnsi" w:cstheme="minorBidi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sz w:val="20"/>
                <w:szCs w:val="20"/>
              </w:rPr>
              <w:t>Yammer Administrato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120" w:type="dxa"/>
            <w:tcMar/>
          </w:tcPr>
          <w:p w:rsidR="5813D481" w:rsidP="3210B4A8" w:rsidRDefault="5813D481" w14:paraId="29F50609" w14:textId="45CF5681">
            <w:pPr>
              <w:pStyle w:val="TableParagraph"/>
              <w:ind w:left="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3210B4A8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Manage all aspects of the Yammer service.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35" w:type="dxa"/>
            <w:tcMar/>
          </w:tcPr>
          <w:p w:rsidR="3210B4A8" w:rsidP="3210B4A8" w:rsidRDefault="00CE3629" w14:paraId="44872006" w14:textId="0CD300B2">
            <w:pPr>
              <w:pStyle w:val="TableParagraph"/>
              <w:spacing w:line="239" w:lineRule="ex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00CE3629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National Manager, Digital Platform Service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440" w:type="dxa"/>
            <w:tcMar/>
          </w:tcPr>
          <w:p w:rsidR="3210B4A8" w:rsidP="3210B4A8" w:rsidRDefault="00CD6EA3" w14:paraId="45D8AC25" w14:textId="5F172E97">
            <w:pPr>
              <w:pStyle w:val="TableParagrap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 w:rsidRPr="00CD6EA3"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AD Enterprise system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98" w:type="dxa"/>
            <w:tcMar/>
          </w:tcPr>
          <w:p w:rsidR="3210B4A8" w:rsidP="3210B4A8" w:rsidRDefault="00CD6EA3" w14:paraId="2E9F6A03" w14:textId="56358CF8">
            <w:pPr>
              <w:pStyle w:val="TableParagraph"/>
              <w:jc w:val="center"/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</w:pPr>
            <w:r>
              <w:rPr>
                <w:rFonts w:asciiTheme="minorHAnsi" w:hAnsiTheme="minorHAnsi" w:cstheme="minorBidi"/>
                <w:b w:val="0"/>
                <w:bCs w:val="0"/>
                <w:sz w:val="20"/>
                <w:szCs w:val="20"/>
              </w:rPr>
              <w:t>no</w:t>
            </w:r>
          </w:p>
        </w:tc>
      </w:tr>
    </w:tbl>
    <w:p w:rsidRPr="009430D0" w:rsidR="002257CD" w:rsidP="009430D0" w:rsidRDefault="002257CD" w14:paraId="3809234D" w14:textId="77777777">
      <w:pPr>
        <w:pStyle w:val="BodyText"/>
        <w:spacing w:before="2" w:after="1"/>
        <w:rPr>
          <w:rFonts w:asciiTheme="minorHAnsi" w:hAnsiTheme="minorHAnsi" w:cstheme="minorHAnsi"/>
          <w:sz w:val="20"/>
          <w:szCs w:val="20"/>
        </w:rPr>
      </w:pPr>
    </w:p>
    <w:sectPr w:rsidRPr="009430D0" w:rsidR="002257CD">
      <w:footerReference w:type="default" r:id="rId12"/>
      <w:pgSz w:w="16840" w:h="11910" w:orient="landscape"/>
      <w:pgMar w:top="1100" w:right="1320" w:bottom="860" w:left="1340" w:header="0" w:footer="6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780F1E" w:rsidRDefault="00780F1E" w14:paraId="48ED4580" w14:textId="77777777">
      <w:r>
        <w:separator/>
      </w:r>
    </w:p>
  </w:endnote>
  <w:endnote w:type="continuationSeparator" w:id="0">
    <w:p w:rsidR="00780F1E" w:rsidRDefault="00780F1E" w14:paraId="20C1496D" w14:textId="77777777">
      <w:r>
        <w:continuationSeparator/>
      </w:r>
    </w:p>
  </w:endnote>
  <w:endnote w:type="continuationNotice" w:id="1">
    <w:p w:rsidR="00604154" w:rsidRDefault="00604154" w14:paraId="274B4D0C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357C6D" w:rsidRDefault="004F7D53" w14:paraId="751C919C" w14:textId="77777777">
    <w:pPr>
      <w:pStyle w:val="BodyText"/>
      <w:spacing w:line="14" w:lineRule="auto"/>
      <w:rPr>
        <w:sz w:val="20"/>
      </w:rPr>
    </w:pPr>
    <w:r>
      <w:pict w14:anchorId="5A1FBD53">
        <v:shapetype id="_x0000_t202" coordsize="21600,21600" o:spt="202" path="m,l,21600r21600,l21600,xe">
          <v:stroke joinstyle="miter"/>
          <v:path gradientshapeok="t" o:connecttype="rect"/>
        </v:shapetype>
        <v:shape id="_x0000_s1027" style="position:absolute;margin-left:71pt;margin-top:548pt;width:54.85pt;height:13.05pt;z-index:-251658240;mso-position-horizontal-relative:page;mso-position-vertical-relative:page" filled="f" stroked="f" type="#_x0000_t202">
          <v:textbox inset="0,0,0,0">
            <w:txbxContent>
              <w:p w:rsidR="00357C6D" w:rsidRDefault="00357C6D" w14:paraId="6AD159E1" w14:textId="77777777">
                <w:pPr>
                  <w:pStyle w:val="BodyText"/>
                  <w:spacing w:line="245" w:lineRule="exact"/>
                  <w:ind w:left="20"/>
                </w:pPr>
                <w:r>
                  <w:t>15/11/2019</w:t>
                </w:r>
              </w:p>
            </w:txbxContent>
          </v:textbox>
          <w10:wrap anchorx="page" anchory="page"/>
        </v:shape>
      </w:pict>
    </w:r>
    <w:r>
      <w:pict w14:anchorId="0EAF1011">
        <v:shape id="_x0000_s1026" style="position:absolute;margin-left:383.1pt;margin-top:548pt;width:76.25pt;height:13.05pt;z-index:-251658239;mso-position-horizontal-relative:page;mso-position-vertical-relative:page" filled="f" stroked="f" type="#_x0000_t202">
          <v:textbox inset="0,0,0,0">
            <w:txbxContent>
              <w:p w:rsidR="00357C6D" w:rsidRDefault="00357C6D" w14:paraId="3B762D2E" w14:textId="77777777">
                <w:pPr>
                  <w:pStyle w:val="BodyText"/>
                  <w:spacing w:line="245" w:lineRule="exact"/>
                  <w:ind w:left="20"/>
                </w:pPr>
                <w:r>
                  <w:t>0365 Master List</w:t>
                </w:r>
              </w:p>
            </w:txbxContent>
          </v:textbox>
          <w10:wrap anchorx="page" anchory="page"/>
        </v:shape>
      </w:pict>
    </w:r>
    <w:r>
      <w:pict w14:anchorId="6D0819C4">
        <v:shape id="_x0000_s1025" style="position:absolute;margin-left:762.6pt;margin-top:548pt;width:9.6pt;height:13.05pt;z-index:-251658238;mso-position-horizontal-relative:page;mso-position-vertical-relative:page" filled="f" stroked="f" type="#_x0000_t202">
          <v:textbox inset="0,0,0,0">
            <w:txbxContent>
              <w:p w:rsidR="00357C6D" w:rsidRDefault="00357C6D" w14:paraId="6355F8F1" w14:textId="77777777">
                <w:pPr>
                  <w:pStyle w:val="BodyText"/>
                  <w:spacing w:line="245" w:lineRule="exact"/>
                  <w:ind w:left="4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780F1E" w:rsidRDefault="00780F1E" w14:paraId="3D586E27" w14:textId="77777777">
      <w:r>
        <w:separator/>
      </w:r>
    </w:p>
  </w:footnote>
  <w:footnote w:type="continuationSeparator" w:id="0">
    <w:p w:rsidR="00780F1E" w:rsidRDefault="00780F1E" w14:paraId="3E4F8418" w14:textId="77777777">
      <w:r>
        <w:continuationSeparator/>
      </w:r>
    </w:p>
  </w:footnote>
  <w:footnote w:type="continuationNotice" w:id="1">
    <w:p w:rsidR="00604154" w:rsidRDefault="00604154" w14:paraId="7EDBC2C1" w14:textId="77777777"/>
  </w:footnote>
</w:footnotes>
</file>

<file path=word/intelligence2.xml><?xml version="1.0" encoding="utf-8"?>
<int2:intelligence xmlns:int2="http://schemas.microsoft.com/office/intelligence/2020/intelligence">
  <int2:observations>
    <int2:bookmark int2:bookmarkName="_Int_4DI3vNTY" int2:invalidationBookmarkName="" int2:hashCode="0hGwy4QzPm4Zg7" int2:id="RkCus6b6">
      <int2:state int2:type="AugLoop_Text_Critique" int2:value="Rejected"/>
    </int2:bookmark>
    <int2:bookmark int2:bookmarkName="_Int_YfznBhvu" int2:invalidationBookmarkName="" int2:hashCode="iOKI8+PKjRE3VW" int2:id="JDqJh9V3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dirty"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G2NDEwNrWwtDCwNDBW0lEKTi0uzszPAykwrAUAQmBBrywAAAA="/>
  </w:docVars>
  <w:rsids>
    <w:rsidRoot w:val="002257CD"/>
    <w:rsid w:val="0000369A"/>
    <w:rsid w:val="000C18B7"/>
    <w:rsid w:val="001B0004"/>
    <w:rsid w:val="001C04C3"/>
    <w:rsid w:val="002257CD"/>
    <w:rsid w:val="003231B1"/>
    <w:rsid w:val="00357C6D"/>
    <w:rsid w:val="003664BD"/>
    <w:rsid w:val="0042341F"/>
    <w:rsid w:val="004B508B"/>
    <w:rsid w:val="004F7D53"/>
    <w:rsid w:val="00507F2A"/>
    <w:rsid w:val="00547A78"/>
    <w:rsid w:val="00580A56"/>
    <w:rsid w:val="00604154"/>
    <w:rsid w:val="0063237C"/>
    <w:rsid w:val="00695EBE"/>
    <w:rsid w:val="006A485D"/>
    <w:rsid w:val="007535EC"/>
    <w:rsid w:val="007661E5"/>
    <w:rsid w:val="00780F1E"/>
    <w:rsid w:val="00781D56"/>
    <w:rsid w:val="008500F3"/>
    <w:rsid w:val="008A279B"/>
    <w:rsid w:val="008D223E"/>
    <w:rsid w:val="009430D0"/>
    <w:rsid w:val="00951557"/>
    <w:rsid w:val="009879BE"/>
    <w:rsid w:val="009D65D3"/>
    <w:rsid w:val="00A270C1"/>
    <w:rsid w:val="00A636DC"/>
    <w:rsid w:val="00AB3378"/>
    <w:rsid w:val="00B2617F"/>
    <w:rsid w:val="00B71DEE"/>
    <w:rsid w:val="00C039A9"/>
    <w:rsid w:val="00C30A0B"/>
    <w:rsid w:val="00C72875"/>
    <w:rsid w:val="00CD6EA3"/>
    <w:rsid w:val="00CE3629"/>
    <w:rsid w:val="00D76C96"/>
    <w:rsid w:val="00D848AB"/>
    <w:rsid w:val="00F072BF"/>
    <w:rsid w:val="046EAF8E"/>
    <w:rsid w:val="069D9448"/>
    <w:rsid w:val="093CB496"/>
    <w:rsid w:val="0A4C8DEE"/>
    <w:rsid w:val="0BD3282A"/>
    <w:rsid w:val="0C8CF26F"/>
    <w:rsid w:val="0FDC0559"/>
    <w:rsid w:val="105EEEA3"/>
    <w:rsid w:val="1091AA5E"/>
    <w:rsid w:val="117DC103"/>
    <w:rsid w:val="12162B21"/>
    <w:rsid w:val="12664191"/>
    <w:rsid w:val="12F28B29"/>
    <w:rsid w:val="14BC6BE2"/>
    <w:rsid w:val="154FA0F1"/>
    <w:rsid w:val="16899CAD"/>
    <w:rsid w:val="171A56FB"/>
    <w:rsid w:val="18FB855E"/>
    <w:rsid w:val="199C0BB0"/>
    <w:rsid w:val="1B84FEB1"/>
    <w:rsid w:val="1B8EA437"/>
    <w:rsid w:val="1F8C3376"/>
    <w:rsid w:val="1FEBFEEF"/>
    <w:rsid w:val="20C237CC"/>
    <w:rsid w:val="21511CDD"/>
    <w:rsid w:val="22340B9B"/>
    <w:rsid w:val="22BFF95E"/>
    <w:rsid w:val="242621AF"/>
    <w:rsid w:val="257C8092"/>
    <w:rsid w:val="25AA6156"/>
    <w:rsid w:val="25E4EC2F"/>
    <w:rsid w:val="27936A81"/>
    <w:rsid w:val="27A07869"/>
    <w:rsid w:val="27AC92DE"/>
    <w:rsid w:val="28E1753A"/>
    <w:rsid w:val="296C4696"/>
    <w:rsid w:val="2AF3150D"/>
    <w:rsid w:val="2C1DF627"/>
    <w:rsid w:val="2DD25247"/>
    <w:rsid w:val="309949A0"/>
    <w:rsid w:val="314E99A3"/>
    <w:rsid w:val="31B9BE52"/>
    <w:rsid w:val="3210B4A8"/>
    <w:rsid w:val="33118480"/>
    <w:rsid w:val="33AE21E6"/>
    <w:rsid w:val="36437240"/>
    <w:rsid w:val="3670F907"/>
    <w:rsid w:val="37587BFD"/>
    <w:rsid w:val="37DF42A1"/>
    <w:rsid w:val="3A3493C5"/>
    <w:rsid w:val="3A39219F"/>
    <w:rsid w:val="3B2D1C9B"/>
    <w:rsid w:val="3BC396D3"/>
    <w:rsid w:val="3C723F03"/>
    <w:rsid w:val="3CDC8076"/>
    <w:rsid w:val="3EF36A65"/>
    <w:rsid w:val="408B0623"/>
    <w:rsid w:val="414C43A2"/>
    <w:rsid w:val="41B5DE2F"/>
    <w:rsid w:val="41CDA28B"/>
    <w:rsid w:val="41FF23F4"/>
    <w:rsid w:val="4298BCAF"/>
    <w:rsid w:val="430D5BBD"/>
    <w:rsid w:val="43C6DB88"/>
    <w:rsid w:val="454152A5"/>
    <w:rsid w:val="49FECB7D"/>
    <w:rsid w:val="4BA07C5D"/>
    <w:rsid w:val="4BEAAAE4"/>
    <w:rsid w:val="4D4E6688"/>
    <w:rsid w:val="4D8DEFBE"/>
    <w:rsid w:val="4E56C160"/>
    <w:rsid w:val="4EF5BD80"/>
    <w:rsid w:val="4F056140"/>
    <w:rsid w:val="50DEB597"/>
    <w:rsid w:val="50EB17B8"/>
    <w:rsid w:val="53C843CB"/>
    <w:rsid w:val="53D8D263"/>
    <w:rsid w:val="554A9A6A"/>
    <w:rsid w:val="5634C2B7"/>
    <w:rsid w:val="56EB408C"/>
    <w:rsid w:val="5813D481"/>
    <w:rsid w:val="587690D2"/>
    <w:rsid w:val="5A30F35C"/>
    <w:rsid w:val="5B74E52F"/>
    <w:rsid w:val="5B9A8DA9"/>
    <w:rsid w:val="5C073244"/>
    <w:rsid w:val="5D7FB4A9"/>
    <w:rsid w:val="5F06D8A7"/>
    <w:rsid w:val="6294F497"/>
    <w:rsid w:val="64EED395"/>
    <w:rsid w:val="64FBE17D"/>
    <w:rsid w:val="65A5796B"/>
    <w:rsid w:val="65CE8E8D"/>
    <w:rsid w:val="65D85D0A"/>
    <w:rsid w:val="691249C4"/>
    <w:rsid w:val="69B62A43"/>
    <w:rsid w:val="69CB179F"/>
    <w:rsid w:val="6A662537"/>
    <w:rsid w:val="6A9E0C9E"/>
    <w:rsid w:val="6C01F598"/>
    <w:rsid w:val="6D91A918"/>
    <w:rsid w:val="6E0173F0"/>
    <w:rsid w:val="6F6BFA3A"/>
    <w:rsid w:val="6FCE6021"/>
    <w:rsid w:val="7005AFEE"/>
    <w:rsid w:val="70BC3E5E"/>
    <w:rsid w:val="72517B43"/>
    <w:rsid w:val="731E924B"/>
    <w:rsid w:val="7450CF7C"/>
    <w:rsid w:val="74EBCF02"/>
    <w:rsid w:val="75F97271"/>
    <w:rsid w:val="76879F63"/>
    <w:rsid w:val="769504B8"/>
    <w:rsid w:val="76D12037"/>
    <w:rsid w:val="78236FC4"/>
    <w:rsid w:val="7831FA95"/>
    <w:rsid w:val="786A4687"/>
    <w:rsid w:val="791732B7"/>
    <w:rsid w:val="7D6F8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3F6520"/>
  <w15:docId w15:val="{CDE11E25-BB35-4EC3-AD89-03CFC8E13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rFonts w:ascii="Calibri" w:hAnsi="Calibri" w:eastAsia="Calibri" w:cs="Calibri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styleId="TableParagraph" w:customStyle="1">
    <w:name w:val="Table Paragraph"/>
    <w:basedOn w:val="Normal"/>
    <w:uiPriority w:val="1"/>
    <w:qFormat/>
    <w:pPr>
      <w:ind w:left="100"/>
    </w:pPr>
  </w:style>
  <w:style w:type="character" w:styleId="Hyperlink">
    <w:name w:val="Hyperlink"/>
    <w:basedOn w:val="DefaultParagraphFont"/>
    <w:uiPriority w:val="99"/>
    <w:semiHidden/>
    <w:unhideWhenUsed/>
    <w:rsid w:val="008D223E"/>
    <w:rPr>
      <w:color w:val="0000FF"/>
      <w:u w:val="single"/>
    </w:rPr>
  </w:style>
  <w:style w:type="table" w:styleId="GridTable4-Accent1">
    <w:name w:val="Grid Table 4 Accent 1"/>
    <w:basedOn w:val="TableNormal"/>
    <w:uiPriority w:val="49"/>
    <w:rsid w:val="00357C6D"/>
    <w:tblPr>
      <w:tblStyleRowBandSize w:val="1"/>
      <w:tblStyleColBandSize w:val="1"/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57C6D"/>
    <w:tblPr>
      <w:tblStyleRowBandSize w:val="1"/>
      <w:tblStyleColBandSize w:val="1"/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color="95B3D7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BodyTextChar" w:customStyle="1">
    <w:name w:val="Body Text Char"/>
    <w:basedOn w:val="DefaultParagraphFont"/>
    <w:link w:val="BodyText"/>
    <w:uiPriority w:val="1"/>
    <w:rsid w:val="00547A78"/>
    <w:rPr>
      <w:rFonts w:ascii="Calibri" w:hAnsi="Calibri" w:eastAsia="Calibri" w:cs="Calibri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rFonts w:ascii="Calibri" w:hAnsi="Calibri" w:eastAsia="Calibri" w:cs="Calibri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604154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604154"/>
    <w:rPr>
      <w:rFonts w:ascii="Calibri" w:hAnsi="Calibri" w:eastAsia="Calibri" w:cs="Calibri"/>
    </w:rPr>
  </w:style>
  <w:style w:type="paragraph" w:styleId="Footer">
    <w:name w:val="footer"/>
    <w:basedOn w:val="Normal"/>
    <w:link w:val="FooterChar"/>
    <w:uiPriority w:val="99"/>
    <w:semiHidden/>
    <w:unhideWhenUsed/>
    <w:rsid w:val="00604154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604154"/>
    <w:rPr>
      <w:rFonts w:ascii="Calibri" w:hAnsi="Calibri" w:eastAsia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docs.microsoft.com/en-us/azure/active-directory/users-groups-roles/directory-assign-admin-roles" TargetMode="External" Id="rId11" /><Relationship Type="http://schemas.openxmlformats.org/officeDocument/2006/relationships/styles" Target="styles.xml" Id="rId5" /><Relationship Type="http://schemas.openxmlformats.org/officeDocument/2006/relationships/hyperlink" Target="https://docs.microsoft.com/en-us/azure/active-directory/users-groups-roles/directory-assign-admin-roles" TargetMode="Externa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Relationship Type="http://schemas.microsoft.com/office/2020/10/relationships/intelligence" Target="intelligence2.xml" Id="R256453723bed43a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1B6CBDEFB0DC40B098FE7A923EE363" ma:contentTypeVersion="10" ma:contentTypeDescription="Create a new document." ma:contentTypeScope="" ma:versionID="0730b14a5d1343ab2fd754f72754fc17">
  <xsd:schema xmlns:xsd="http://www.w3.org/2001/XMLSchema" xmlns:xs="http://www.w3.org/2001/XMLSchema" xmlns:p="http://schemas.microsoft.com/office/2006/metadata/properties" xmlns:ns2="2ea273a2-a2e4-42ad-893a-0ea568f02da3" xmlns:ns3="6c59bd0e-0093-4c22-85f4-af057f990956" targetNamespace="http://schemas.microsoft.com/office/2006/metadata/properties" ma:root="true" ma:fieldsID="ebd184270ebcf7e7eaccf3a8ec3d6191" ns2:_="" ns3:_="">
    <xsd:import namespace="2ea273a2-a2e4-42ad-893a-0ea568f02da3"/>
    <xsd:import namespace="6c59bd0e-0093-4c22-85f4-af057f9909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a273a2-a2e4-42ad-893a-0ea568f02d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59bd0e-0093-4c22-85f4-af057f99095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2ea273a2-a2e4-42ad-893a-0ea568f02da3" xsi:nil="true"/>
    <SharedWithUsers xmlns="6c59bd0e-0093-4c22-85f4-af057f990956">
      <UserInfo>
        <DisplayName>Bernard Stepien</DisplayName>
        <AccountId>51</AccountId>
        <AccountType/>
      </UserInfo>
      <UserInfo>
        <DisplayName>Mark Brodsky</DisplayName>
        <AccountId>17</AccountId>
        <AccountType/>
      </UserInfo>
      <UserInfo>
        <DisplayName>Gordon Howell</DisplayName>
        <AccountId>26</AccountId>
        <AccountType/>
      </UserInfo>
      <UserInfo>
        <DisplayName>Suraj Thapa</DisplayName>
        <AccountId>42</AccountId>
        <AccountType/>
      </UserInfo>
      <UserInfo>
        <DisplayName>Christiaan Van Zyl</DisplayName>
        <AccountId>4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B214931-B37E-4413-AADA-EB87BB77FC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a273a2-a2e4-42ad-893a-0ea568f02da3"/>
    <ds:schemaRef ds:uri="6c59bd0e-0093-4c22-85f4-af057f9909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91E748-6E49-419F-ABBB-45C6274E28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7FE188-7875-4823-984B-CFC2D91988AB}">
  <ds:schemaRefs>
    <ds:schemaRef ds:uri="6c59bd0e-0093-4c22-85f4-af057f990956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2ea273a2-a2e4-42ad-893a-0ea568f02da3"/>
    <ds:schemaRef ds:uri="http://www.w3.org/XML/1998/namespac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tephanie Park</dc:creator>
  <keywords/>
  <lastModifiedBy>Mark Laffan</lastModifiedBy>
  <revision>30</revision>
  <dcterms:created xsi:type="dcterms:W3CDTF">2021-04-20T03:51:00.0000000Z</dcterms:created>
  <dcterms:modified xsi:type="dcterms:W3CDTF">2025-05-15T22:55:16.723103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5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1-04-19T00:00:00Z</vt:filetime>
  </property>
  <property fmtid="{D5CDD505-2E9C-101B-9397-08002B2CF9AE}" pid="5" name="ContentTypeId">
    <vt:lpwstr>0x0101007F1B6CBDEFB0DC40B098FE7A923EE363</vt:lpwstr>
  </property>
  <property fmtid="{D5CDD505-2E9C-101B-9397-08002B2CF9AE}" pid="6" name="Order">
    <vt:r8>66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MediaServiceImageTags">
    <vt:lpwstr/>
  </property>
  <property fmtid="{D5CDD505-2E9C-101B-9397-08002B2CF9AE}" pid="14" name="SharedWithUsers">
    <vt:lpwstr>51;#Bernard Stepien;#17;#Mark Brodsky;#26;#Gordon Howell;#42;#Suraj Thapa;#48;#Christiaan Van Zyl</vt:lpwstr>
  </property>
</Properties>
</file>